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5892568" w14:textId="66E4B608" w:rsidR="00280C5A" w:rsidRPr="0009493F" w:rsidRDefault="0068577D" w:rsidP="00A8475E">
      <w:pPr>
        <w:pStyle w:val="Heading1"/>
        <w:spacing w:line="20" w:lineRule="exact"/>
        <w:ind w:left="461" w:right="202" w:hanging="274"/>
        <w:jc w:val="center"/>
        <w:rPr>
          <w:rFonts w:asciiTheme="majorHAnsi" w:hAnsiTheme="majorHAnsi" w:cstheme="majorHAnsi"/>
          <w:sz w:val="30"/>
          <w:szCs w:val="30"/>
        </w:rPr>
      </w:pPr>
      <w:r>
        <w:rPr>
          <w:rFonts w:asciiTheme="majorHAnsi" w:eastAsia="Times New Roman" w:hAnsiTheme="majorHAnsi" w:cstheme="majorHAnsi"/>
          <w:sz w:val="30"/>
          <w:szCs w:val="30"/>
        </w:rPr>
        <w:t>Vama Shah</w:t>
      </w:r>
    </w:p>
    <w:p w14:paraId="4036EC06" w14:textId="74AFB10A" w:rsidR="00507640" w:rsidRDefault="0068577D" w:rsidP="00507640">
      <w:pPr>
        <w:pStyle w:val="Normal1"/>
        <w:pBdr>
          <w:bottom w:val="single" w:sz="12" w:space="1" w:color="auto"/>
        </w:pBdr>
        <w:ind w:right="202"/>
        <w:jc w:val="center"/>
        <w:rPr>
          <w:rFonts w:ascii="Roboto Slab" w:hAnsi="Roboto Slab"/>
          <w:sz w:val="20"/>
          <w:szCs w:val="20"/>
        </w:rPr>
      </w:pPr>
      <w:r>
        <w:rPr>
          <w:rFonts w:ascii="Roboto Slab" w:hAnsi="Roboto Slab"/>
          <w:sz w:val="20"/>
          <w:szCs w:val="20"/>
        </w:rPr>
        <w:t xml:space="preserve">Rochester, NY  </w:t>
      </w:r>
      <w:r w:rsidRPr="007F6278">
        <w:rPr>
          <w:rFonts w:ascii="Roboto Slab" w:hAnsi="Roboto Slab" w:cs="Times New Roman (Body CS)"/>
          <w:color w:val="000000" w:themeColor="text1"/>
          <w:spacing w:val="4"/>
          <w:sz w:val="20"/>
          <w:szCs w:val="20"/>
        </w:rPr>
        <w:t>•</w:t>
      </w:r>
      <w:r w:rsidRPr="007F6278">
        <w:rPr>
          <w:rFonts w:ascii="Roboto Slab" w:hAnsi="Roboto Slab"/>
          <w:sz w:val="20"/>
          <w:szCs w:val="20"/>
        </w:rPr>
        <w:t xml:space="preserve">  </w:t>
      </w:r>
      <w:hyperlink r:id="rId8" w:history="1">
        <w:r w:rsidR="00DE7734" w:rsidRPr="00CE1C0C">
          <w:rPr>
            <w:rStyle w:val="Hyperlink"/>
            <w:rFonts w:ascii="Roboto Slab" w:hAnsi="Roboto Slab"/>
            <w:sz w:val="20"/>
            <w:szCs w:val="20"/>
          </w:rPr>
          <w:t>vamashah21@gmail.com</w:t>
        </w:r>
      </w:hyperlink>
      <w:r w:rsidR="00DE7734">
        <w:rPr>
          <w:rFonts w:ascii="Roboto Slab" w:hAnsi="Roboto Slab"/>
          <w:color w:val="000000" w:themeColor="text1"/>
          <w:sz w:val="20"/>
          <w:szCs w:val="20"/>
        </w:rPr>
        <w:t xml:space="preserve"> </w:t>
      </w:r>
      <w:r w:rsidRPr="00956F0B">
        <w:rPr>
          <w:rFonts w:ascii="Roboto Slab" w:hAnsi="Roboto Slab" w:cs="Times New Roman (Body CS)"/>
          <w:color w:val="000000" w:themeColor="text1"/>
          <w:spacing w:val="4"/>
          <w:sz w:val="20"/>
          <w:szCs w:val="20"/>
        </w:rPr>
        <w:t xml:space="preserve"> </w:t>
      </w:r>
      <w:r w:rsidRPr="007F6278">
        <w:rPr>
          <w:rFonts w:ascii="Roboto Slab" w:hAnsi="Roboto Slab" w:cs="Times New Roman (Body CS)"/>
          <w:color w:val="000000" w:themeColor="text1"/>
          <w:spacing w:val="4"/>
          <w:sz w:val="20"/>
          <w:szCs w:val="20"/>
        </w:rPr>
        <w:t>•</w:t>
      </w:r>
      <w:r w:rsidRPr="007F6278">
        <w:rPr>
          <w:rFonts w:ascii="Roboto Slab" w:hAnsi="Roboto Slab"/>
          <w:sz w:val="20"/>
          <w:szCs w:val="20"/>
        </w:rPr>
        <w:t xml:space="preserve">  (</w:t>
      </w:r>
      <w:r>
        <w:rPr>
          <w:rFonts w:ascii="Roboto Slab" w:hAnsi="Roboto Slab"/>
          <w:sz w:val="20"/>
          <w:szCs w:val="20"/>
        </w:rPr>
        <w:t>585</w:t>
      </w:r>
      <w:r w:rsidRPr="007F6278">
        <w:rPr>
          <w:rFonts w:ascii="Roboto Slab" w:hAnsi="Roboto Slab"/>
          <w:sz w:val="20"/>
          <w:szCs w:val="20"/>
        </w:rPr>
        <w:t xml:space="preserve">) </w:t>
      </w:r>
      <w:r>
        <w:rPr>
          <w:rFonts w:ascii="Roboto Slab" w:hAnsi="Roboto Slab"/>
          <w:sz w:val="20"/>
          <w:szCs w:val="20"/>
        </w:rPr>
        <w:t>410</w:t>
      </w:r>
      <w:r w:rsidRPr="007F6278">
        <w:rPr>
          <w:rFonts w:ascii="Roboto Slab" w:hAnsi="Roboto Slab"/>
          <w:sz w:val="20"/>
          <w:szCs w:val="20"/>
        </w:rPr>
        <w:t>-</w:t>
      </w:r>
      <w:r>
        <w:rPr>
          <w:rFonts w:ascii="Roboto Slab" w:hAnsi="Roboto Slab"/>
          <w:sz w:val="20"/>
          <w:szCs w:val="20"/>
        </w:rPr>
        <w:t>731</w:t>
      </w:r>
      <w:r w:rsidRPr="007F6278">
        <w:rPr>
          <w:rFonts w:ascii="Roboto Slab" w:hAnsi="Roboto Slab"/>
          <w:sz w:val="20"/>
          <w:szCs w:val="20"/>
        </w:rPr>
        <w:t>9</w:t>
      </w:r>
      <w:r w:rsidR="00DE7734">
        <w:rPr>
          <w:rFonts w:ascii="Roboto Slab" w:hAnsi="Roboto Slab"/>
          <w:sz w:val="20"/>
          <w:szCs w:val="20"/>
        </w:rPr>
        <w:t xml:space="preserve">  </w:t>
      </w:r>
      <w:r w:rsidR="00DE7734" w:rsidRPr="007F6278">
        <w:rPr>
          <w:rFonts w:ascii="Roboto Slab" w:hAnsi="Roboto Slab" w:cs="Times New Roman (Body CS)"/>
          <w:color w:val="000000" w:themeColor="text1"/>
          <w:spacing w:val="4"/>
          <w:sz w:val="20"/>
          <w:szCs w:val="20"/>
        </w:rPr>
        <w:t>•</w:t>
      </w:r>
      <w:r w:rsidR="00DE7734" w:rsidRPr="007F6278">
        <w:rPr>
          <w:rFonts w:ascii="Roboto Slab" w:hAnsi="Roboto Slab"/>
          <w:sz w:val="20"/>
          <w:szCs w:val="20"/>
        </w:rPr>
        <w:t xml:space="preserve">  </w:t>
      </w:r>
      <w:hyperlink r:id="rId9" w:history="1">
        <w:r w:rsidR="00DE7734" w:rsidRPr="009F0FA8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www.linkedin.com/in/</w:t>
        </w:r>
        <w:r w:rsidR="00DE7734" w:rsidRPr="009F0FA8">
          <w:rPr>
            <w:rStyle w:val="Hyperlink"/>
            <w:rFonts w:ascii="Segoe UI" w:hAnsi="Segoe UI" w:cs="Segoe UI"/>
            <w:sz w:val="21"/>
            <w:szCs w:val="21"/>
            <w:bdr w:val="none" w:sz="0" w:space="0" w:color="auto" w:frame="1"/>
            <w:shd w:val="clear" w:color="auto" w:fill="FFFFFF"/>
          </w:rPr>
          <w:t>vamashah21</w:t>
        </w:r>
      </w:hyperlink>
    </w:p>
    <w:p w14:paraId="6D9AF2F3" w14:textId="72C7D62B" w:rsidR="001D5C39" w:rsidRPr="00A31F6C" w:rsidRDefault="001D5C39" w:rsidP="001D5C39">
      <w:pPr>
        <w:pStyle w:val="Normal1"/>
        <w:pBdr>
          <w:bottom w:val="single" w:sz="12" w:space="1" w:color="auto"/>
        </w:pBd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TECHNICAL SKILLS </w:t>
      </w:r>
    </w:p>
    <w:p w14:paraId="39183C85" w14:textId="4309A8F9" w:rsidR="00507640" w:rsidRPr="00A31F6C" w:rsidRDefault="00507640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/>
        </w:rPr>
        <w:t>Languages</w:t>
      </w:r>
      <w:r w:rsidRPr="00A31F6C">
        <w:rPr>
          <w:rFonts w:asciiTheme="majorHAnsi" w:eastAsia="Times New Roman" w:hAnsiTheme="majorHAnsi" w:cstheme="majorHAnsi"/>
          <w:bCs/>
        </w:rPr>
        <w:t>: Python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</w:t>
      </w:r>
      <w:r w:rsidRPr="00A31F6C">
        <w:rPr>
          <w:rFonts w:asciiTheme="majorHAnsi" w:eastAsia="Times New Roman" w:hAnsiTheme="majorHAnsi" w:cstheme="majorHAnsi"/>
          <w:bCs/>
        </w:rPr>
        <w:t>Java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</w:t>
      </w:r>
      <w:r w:rsidRPr="00A31F6C">
        <w:rPr>
          <w:rFonts w:asciiTheme="majorHAnsi" w:eastAsia="Times New Roman" w:hAnsiTheme="majorHAnsi" w:cstheme="majorHAnsi"/>
          <w:bCs/>
        </w:rPr>
        <w:t>SQL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</w:t>
      </w:r>
      <w:r w:rsidRPr="00A31F6C">
        <w:rPr>
          <w:rFonts w:asciiTheme="majorHAnsi" w:eastAsia="Times New Roman" w:hAnsiTheme="majorHAnsi" w:cstheme="majorHAnsi"/>
          <w:bCs/>
        </w:rPr>
        <w:t>C/C++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FA6F32" w:rsidRPr="00A31F6C">
        <w:rPr>
          <w:rFonts w:asciiTheme="majorHAnsi" w:eastAsia="Times New Roman" w:hAnsiTheme="majorHAnsi" w:cstheme="majorHAnsi"/>
          <w:bCs/>
        </w:rPr>
        <w:t xml:space="preserve"> JavaScript</w:t>
      </w:r>
      <w:r w:rsidR="00197F74" w:rsidRPr="00A31F6C">
        <w:rPr>
          <w:rFonts w:asciiTheme="majorHAnsi" w:eastAsia="Times New Roman" w:hAnsiTheme="majorHAnsi" w:cstheme="majorHAnsi"/>
          <w:bCs/>
        </w:rPr>
        <w:t>,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</w:t>
      </w:r>
      <w:r w:rsidR="00B5366D" w:rsidRPr="00A31F6C">
        <w:rPr>
          <w:rFonts w:asciiTheme="majorHAnsi" w:eastAsia="Times New Roman" w:hAnsiTheme="majorHAnsi" w:cstheme="majorHAnsi"/>
          <w:bCs/>
        </w:rPr>
        <w:t>Matlab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AD6877" w:rsidRPr="00A31F6C">
        <w:rPr>
          <w:rFonts w:asciiTheme="majorHAnsi" w:eastAsia="Times New Roman" w:hAnsiTheme="majorHAnsi" w:cstheme="majorHAnsi"/>
          <w:bCs/>
        </w:rPr>
        <w:t>Angular</w:t>
      </w:r>
      <w:r w:rsidR="008D2D5F">
        <w:rPr>
          <w:rFonts w:asciiTheme="majorHAnsi" w:eastAsia="Times New Roman" w:hAnsiTheme="majorHAnsi" w:cstheme="majorHAnsi"/>
          <w:bCs/>
        </w:rPr>
        <w:t>, SpringBoot, HTML/CSS</w:t>
      </w:r>
    </w:p>
    <w:p w14:paraId="6B0C2A8F" w14:textId="64A4403B" w:rsidR="00507640" w:rsidRPr="00A31F6C" w:rsidRDefault="00507640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/>
        </w:rPr>
        <w:t>Database</w:t>
      </w:r>
      <w:r w:rsidRPr="00A31F6C">
        <w:rPr>
          <w:rFonts w:asciiTheme="majorHAnsi" w:eastAsia="Times New Roman" w:hAnsiTheme="majorHAnsi" w:cstheme="majorHAnsi"/>
          <w:bCs/>
        </w:rPr>
        <w:t>: MySQL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Pr="00A31F6C">
        <w:rPr>
          <w:rFonts w:asciiTheme="majorHAnsi" w:eastAsia="Times New Roman" w:hAnsiTheme="majorHAnsi" w:cstheme="majorHAnsi"/>
          <w:bCs/>
        </w:rPr>
        <w:t>MongoDB</w:t>
      </w:r>
      <w:r w:rsidR="0030041C">
        <w:rPr>
          <w:rFonts w:asciiTheme="majorHAnsi" w:eastAsia="Times New Roman" w:hAnsiTheme="majorHAnsi" w:cstheme="majorHAnsi"/>
          <w:bCs/>
        </w:rPr>
        <w:t>, Non-relational Database</w:t>
      </w:r>
      <w:r w:rsidR="00AD205F">
        <w:rPr>
          <w:rFonts w:asciiTheme="majorHAnsi" w:eastAsia="Times New Roman" w:hAnsiTheme="majorHAnsi" w:cstheme="majorHAnsi"/>
          <w:bCs/>
        </w:rPr>
        <w:t>, GraphQL</w:t>
      </w:r>
      <w:r w:rsidR="008D2D5F">
        <w:rPr>
          <w:rFonts w:asciiTheme="majorHAnsi" w:eastAsia="Times New Roman" w:hAnsiTheme="majorHAnsi" w:cstheme="majorHAnsi"/>
          <w:bCs/>
        </w:rPr>
        <w:t>, Neo4j</w:t>
      </w:r>
    </w:p>
    <w:p w14:paraId="2200C3AE" w14:textId="32633604" w:rsidR="00507640" w:rsidRPr="00A31F6C" w:rsidRDefault="00507640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/>
        </w:rPr>
        <w:t>Analytical</w:t>
      </w:r>
      <w:r w:rsidRPr="00A31F6C">
        <w:rPr>
          <w:rFonts w:asciiTheme="majorHAnsi" w:eastAsia="Times New Roman" w:hAnsiTheme="majorHAnsi" w:cstheme="majorHAnsi"/>
          <w:bCs/>
        </w:rPr>
        <w:t>: Machine Learning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Pr="00A31F6C">
        <w:rPr>
          <w:rFonts w:asciiTheme="majorHAnsi" w:eastAsia="Times New Roman" w:hAnsiTheme="majorHAnsi" w:cstheme="majorHAnsi"/>
          <w:bCs/>
        </w:rPr>
        <w:t>Artificial Intelligence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Pr="00A31F6C">
        <w:rPr>
          <w:rFonts w:asciiTheme="majorHAnsi" w:eastAsia="Times New Roman" w:hAnsiTheme="majorHAnsi" w:cstheme="majorHAnsi"/>
          <w:bCs/>
        </w:rPr>
        <w:t>NLP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AD6877" w:rsidRPr="00A31F6C">
        <w:rPr>
          <w:rFonts w:asciiTheme="majorHAnsi" w:eastAsia="Times New Roman" w:hAnsiTheme="majorHAnsi" w:cstheme="majorHAnsi"/>
          <w:bCs/>
        </w:rPr>
        <w:t>Data Structures and Algorithms</w:t>
      </w:r>
    </w:p>
    <w:p w14:paraId="6951E79A" w14:textId="789E1229" w:rsidR="00507640" w:rsidRPr="00A31F6C" w:rsidRDefault="00507640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/>
        </w:rPr>
        <w:t>Tools</w:t>
      </w:r>
      <w:r w:rsidRPr="00A31F6C">
        <w:rPr>
          <w:rFonts w:asciiTheme="majorHAnsi" w:eastAsia="Times New Roman" w:hAnsiTheme="majorHAnsi" w:cstheme="majorHAnsi"/>
          <w:bCs/>
        </w:rPr>
        <w:t>: ThreeJS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B4494D" w:rsidRPr="00A31F6C">
        <w:rPr>
          <w:rFonts w:asciiTheme="majorHAnsi" w:eastAsia="Times New Roman" w:hAnsiTheme="majorHAnsi" w:cstheme="majorHAnsi"/>
          <w:bCs/>
        </w:rPr>
        <w:t>BitBucket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B4494D" w:rsidRPr="00A31F6C">
        <w:rPr>
          <w:rFonts w:asciiTheme="majorHAnsi" w:eastAsia="Times New Roman" w:hAnsiTheme="majorHAnsi" w:cstheme="majorHAnsi"/>
          <w:bCs/>
        </w:rPr>
        <w:t>J</w:t>
      </w:r>
      <w:r w:rsidR="00A13104">
        <w:rPr>
          <w:rFonts w:asciiTheme="majorHAnsi" w:eastAsia="Times New Roman" w:hAnsiTheme="majorHAnsi" w:cstheme="majorHAnsi"/>
          <w:bCs/>
        </w:rPr>
        <w:t>IRA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B4494D" w:rsidRPr="00A31F6C">
        <w:rPr>
          <w:rFonts w:asciiTheme="majorHAnsi" w:eastAsia="Times New Roman" w:hAnsiTheme="majorHAnsi" w:cstheme="majorHAnsi"/>
          <w:bCs/>
        </w:rPr>
        <w:t>GitHub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9F0FA8" w:rsidRPr="00A31F6C">
        <w:rPr>
          <w:rFonts w:asciiTheme="majorHAnsi" w:eastAsia="Times New Roman" w:hAnsiTheme="majorHAnsi" w:cstheme="majorHAnsi"/>
          <w:bCs/>
        </w:rPr>
        <w:t>Jupyter Notebook</w:t>
      </w:r>
      <w:r w:rsidR="00E41580">
        <w:rPr>
          <w:rFonts w:asciiTheme="majorHAnsi" w:eastAsia="Times New Roman" w:hAnsiTheme="majorHAnsi" w:cstheme="majorHAnsi"/>
          <w:bCs/>
        </w:rPr>
        <w:t>, Jenkins</w:t>
      </w:r>
    </w:p>
    <w:p w14:paraId="3AFA91DD" w14:textId="35DF37DC" w:rsidR="00413B68" w:rsidRPr="00A31F6C" w:rsidRDefault="00413B68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/>
        </w:rPr>
        <w:t xml:space="preserve">Libraries: </w:t>
      </w:r>
      <w:r w:rsidR="00301194" w:rsidRPr="00A31F6C">
        <w:rPr>
          <w:rFonts w:asciiTheme="majorHAnsi" w:eastAsia="Times New Roman" w:hAnsiTheme="majorHAnsi" w:cstheme="majorHAnsi"/>
          <w:bCs/>
        </w:rPr>
        <w:t>PyTorch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301194" w:rsidRPr="00A31F6C">
        <w:rPr>
          <w:rFonts w:asciiTheme="majorHAnsi" w:eastAsia="Times New Roman" w:hAnsiTheme="majorHAnsi" w:cstheme="majorHAnsi"/>
          <w:bCs/>
        </w:rPr>
        <w:t>Numpy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301194" w:rsidRPr="00A31F6C">
        <w:rPr>
          <w:rFonts w:asciiTheme="majorHAnsi" w:eastAsia="Times New Roman" w:hAnsiTheme="majorHAnsi" w:cstheme="majorHAnsi"/>
          <w:bCs/>
        </w:rPr>
        <w:t>SciPy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301194" w:rsidRPr="00A31F6C">
        <w:rPr>
          <w:rFonts w:asciiTheme="majorHAnsi" w:eastAsia="Times New Roman" w:hAnsiTheme="majorHAnsi" w:cstheme="majorHAnsi"/>
          <w:bCs/>
        </w:rPr>
        <w:t>Tensorflow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9F0FA8" w:rsidRPr="00A31F6C">
        <w:rPr>
          <w:rFonts w:asciiTheme="majorHAnsi" w:eastAsia="Times New Roman" w:hAnsiTheme="majorHAnsi" w:cstheme="majorHAnsi"/>
          <w:bCs/>
        </w:rPr>
        <w:t>Pandas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, </w:t>
      </w:r>
      <w:r w:rsidR="009F0FA8" w:rsidRPr="00A31F6C">
        <w:rPr>
          <w:rFonts w:asciiTheme="majorHAnsi" w:eastAsia="Times New Roman" w:hAnsiTheme="majorHAnsi" w:cstheme="majorHAnsi"/>
          <w:bCs/>
        </w:rPr>
        <w:t>Scikit-learn</w:t>
      </w:r>
      <w:r w:rsidR="0044615F">
        <w:rPr>
          <w:rFonts w:asciiTheme="majorHAnsi" w:eastAsia="Times New Roman" w:hAnsiTheme="majorHAnsi" w:cstheme="majorHAnsi"/>
          <w:bCs/>
        </w:rPr>
        <w:t>, BeautifulSoup</w:t>
      </w:r>
    </w:p>
    <w:p w14:paraId="3C518659" w14:textId="77777777" w:rsidR="00DE7734" w:rsidRPr="00A31F6C" w:rsidRDefault="00DE7734" w:rsidP="00DE7734">
      <w:pPr>
        <w:pStyle w:val="Normal1"/>
        <w:pBdr>
          <w:bottom w:val="single" w:sz="12" w:space="1" w:color="auto"/>
        </w:pBdr>
        <w:spacing w:line="320" w:lineRule="exact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EDUCATION</w:t>
      </w:r>
    </w:p>
    <w:p w14:paraId="1E9BD0B0" w14:textId="241309BB" w:rsidR="00DE7734" w:rsidRPr="00A31F6C" w:rsidRDefault="00DE7734" w:rsidP="00DE7734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Rochester Institute of Technology, Rochester, NY                                                                                  </w:t>
      </w:r>
      <w:r w:rsidR="0071191A" w:rsidRPr="00A31F6C">
        <w:rPr>
          <w:rFonts w:asciiTheme="majorHAnsi" w:eastAsia="Times New Roman" w:hAnsiTheme="majorHAnsi" w:cstheme="majorHAnsi"/>
          <w:b/>
        </w:rPr>
        <w:t xml:space="preserve">                   </w:t>
      </w:r>
      <w:r w:rsidR="005D03A9" w:rsidRPr="00A31F6C">
        <w:rPr>
          <w:rFonts w:asciiTheme="majorHAnsi" w:eastAsia="Times New Roman" w:hAnsiTheme="majorHAnsi" w:cstheme="majorHAnsi"/>
          <w:b/>
        </w:rPr>
        <w:t xml:space="preserve">    </w:t>
      </w:r>
      <w:r w:rsidR="00A31F6C">
        <w:rPr>
          <w:rFonts w:asciiTheme="majorHAnsi" w:eastAsia="Times New Roman" w:hAnsiTheme="majorHAnsi" w:cstheme="majorHAnsi"/>
          <w:b/>
        </w:rPr>
        <w:t xml:space="preserve"> </w:t>
      </w:r>
      <w:r w:rsidRPr="00A31F6C">
        <w:rPr>
          <w:rFonts w:asciiTheme="majorHAnsi" w:eastAsia="Times New Roman" w:hAnsiTheme="majorHAnsi" w:cstheme="majorHAnsi"/>
          <w:b/>
        </w:rPr>
        <w:t xml:space="preserve">Aug 2020 </w:t>
      </w:r>
      <w:r w:rsidR="0071191A" w:rsidRPr="00A31F6C">
        <w:rPr>
          <w:rFonts w:asciiTheme="majorHAnsi" w:eastAsia="Times New Roman" w:hAnsiTheme="majorHAnsi" w:cstheme="majorHAnsi"/>
          <w:b/>
        </w:rPr>
        <w:t xml:space="preserve">- </w:t>
      </w:r>
      <w:r w:rsidRPr="00A31F6C">
        <w:rPr>
          <w:rFonts w:asciiTheme="majorHAnsi" w:eastAsia="Times New Roman" w:hAnsiTheme="majorHAnsi" w:cstheme="majorHAnsi"/>
          <w:b/>
        </w:rPr>
        <w:t>May 2023</w:t>
      </w:r>
    </w:p>
    <w:p w14:paraId="5AA1A6EF" w14:textId="5B284FE1" w:rsidR="00DE7734" w:rsidRPr="00A31F6C" w:rsidRDefault="00DE7734" w:rsidP="00DE7734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 xml:space="preserve">Master of Science, </w:t>
      </w:r>
      <w:r w:rsidRPr="00A31F6C">
        <w:rPr>
          <w:rFonts w:asciiTheme="majorHAnsi" w:eastAsia="Times New Roman" w:hAnsiTheme="majorHAnsi" w:cstheme="majorHAnsi"/>
          <w:bCs/>
          <w:i/>
          <w:iCs/>
        </w:rPr>
        <w:t xml:space="preserve">Computer Science </w:t>
      </w:r>
      <w:r w:rsidRPr="00A31F6C">
        <w:rPr>
          <w:rFonts w:asciiTheme="majorHAnsi" w:eastAsia="Times New Roman" w:hAnsiTheme="majorHAnsi" w:cstheme="majorHAnsi"/>
          <w:bCs/>
        </w:rPr>
        <w:t xml:space="preserve">  </w:t>
      </w:r>
      <w:r w:rsidRPr="00A31F6C">
        <w:rPr>
          <w:rFonts w:asciiTheme="majorHAnsi" w:eastAsia="Times New Roman" w:hAnsiTheme="majorHAnsi" w:cstheme="majorHAnsi"/>
          <w:b/>
        </w:rPr>
        <w:t>GPA: 3.5/4.0</w:t>
      </w:r>
    </w:p>
    <w:p w14:paraId="4AFB850A" w14:textId="61E19F5F" w:rsidR="003D2B16" w:rsidRDefault="005D03A9" w:rsidP="00DE7734">
      <w:pPr>
        <w:pStyle w:val="Normal1"/>
        <w:ind w:right="202"/>
        <w:rPr>
          <w:rFonts w:asciiTheme="majorHAnsi" w:eastAsia="Times New Roman" w:hAnsiTheme="majorHAnsi" w:cstheme="majorHAnsi"/>
          <w:bCs/>
          <w:i/>
          <w:iCs/>
        </w:rPr>
      </w:pPr>
      <w:r w:rsidRPr="00A31F6C">
        <w:rPr>
          <w:rFonts w:asciiTheme="majorHAnsi" w:eastAsia="Times New Roman" w:hAnsiTheme="majorHAnsi" w:cstheme="majorHAnsi"/>
          <w:b/>
          <w:i/>
          <w:iCs/>
        </w:rPr>
        <w:t>Relevant coursework</w:t>
      </w:r>
      <w:r w:rsidRPr="00A31F6C">
        <w:rPr>
          <w:rFonts w:asciiTheme="majorHAnsi" w:eastAsia="Times New Roman" w:hAnsiTheme="majorHAnsi" w:cstheme="majorHAnsi"/>
          <w:b/>
        </w:rPr>
        <w:t xml:space="preserve"> – </w:t>
      </w:r>
      <w:r w:rsidR="008214E2" w:rsidRPr="00A31F6C">
        <w:rPr>
          <w:rFonts w:asciiTheme="majorHAnsi" w:eastAsia="Times New Roman" w:hAnsiTheme="majorHAnsi" w:cstheme="majorHAnsi"/>
          <w:bCs/>
          <w:i/>
          <w:iCs/>
        </w:rPr>
        <w:t xml:space="preserve">Object-Oriented Programming Concepts– Java, </w:t>
      </w:r>
      <w:r w:rsidRPr="00A31F6C">
        <w:rPr>
          <w:rFonts w:asciiTheme="majorHAnsi" w:eastAsia="Times New Roman" w:hAnsiTheme="majorHAnsi" w:cstheme="majorHAnsi"/>
          <w:bCs/>
          <w:i/>
          <w:iCs/>
        </w:rPr>
        <w:t>Intro to Big Data, Intro to Machine Learning, Foundations of Artificial Intelligence, Data Structures and Algorithms, Big Data Analytics, Information Text and Retrieval</w:t>
      </w:r>
    </w:p>
    <w:p w14:paraId="27ABE5B7" w14:textId="77777777" w:rsidR="00C646A2" w:rsidRPr="00A31F6C" w:rsidRDefault="00C646A2" w:rsidP="00A608B6">
      <w:pPr>
        <w:pStyle w:val="Normal1"/>
        <w:spacing w:line="100" w:lineRule="exact"/>
        <w:ind w:right="202"/>
        <w:rPr>
          <w:rFonts w:asciiTheme="majorHAnsi" w:eastAsia="Times New Roman" w:hAnsiTheme="majorHAnsi" w:cstheme="majorHAnsi"/>
          <w:bCs/>
          <w:i/>
          <w:iCs/>
        </w:rPr>
      </w:pPr>
    </w:p>
    <w:p w14:paraId="068E051B" w14:textId="77777777" w:rsidR="00DE7734" w:rsidRPr="00A31F6C" w:rsidRDefault="00DE7734" w:rsidP="00210F27">
      <w:pPr>
        <w:pStyle w:val="Normal1"/>
        <w:spacing w:line="20" w:lineRule="exact"/>
        <w:ind w:left="446" w:right="202"/>
        <w:rPr>
          <w:rFonts w:asciiTheme="majorHAnsi" w:eastAsia="Times New Roman" w:hAnsiTheme="majorHAnsi" w:cstheme="majorHAnsi"/>
          <w:b/>
        </w:rPr>
      </w:pPr>
    </w:p>
    <w:p w14:paraId="11668DF7" w14:textId="4C11B4E4" w:rsidR="00DE7734" w:rsidRPr="00A31F6C" w:rsidRDefault="00DE7734" w:rsidP="00DE7734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K. J. Somaiya College of Engineering, University of Mumbai, India                                                                       </w:t>
      </w:r>
      <w:r w:rsidR="005D03A9" w:rsidRPr="00A31F6C">
        <w:rPr>
          <w:rFonts w:asciiTheme="majorHAnsi" w:eastAsia="Times New Roman" w:hAnsiTheme="majorHAnsi" w:cstheme="majorHAnsi"/>
          <w:b/>
        </w:rPr>
        <w:t xml:space="preserve">      </w:t>
      </w:r>
      <w:r w:rsidRPr="00A31F6C">
        <w:rPr>
          <w:rFonts w:asciiTheme="majorHAnsi" w:eastAsia="Times New Roman" w:hAnsiTheme="majorHAnsi" w:cstheme="majorHAnsi"/>
          <w:b/>
        </w:rPr>
        <w:t>Aug 2015 - May 2019</w:t>
      </w:r>
    </w:p>
    <w:p w14:paraId="5B1C2DEA" w14:textId="631A5F7E" w:rsidR="00DE7734" w:rsidRPr="00A31F6C" w:rsidRDefault="00DE7734" w:rsidP="00507640">
      <w:pPr>
        <w:pStyle w:val="Normal1"/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Cs/>
        </w:rPr>
        <w:t xml:space="preserve">Bachelor of Technology, </w:t>
      </w:r>
      <w:r w:rsidRPr="00A31F6C">
        <w:rPr>
          <w:rFonts w:asciiTheme="majorHAnsi" w:eastAsia="Times New Roman" w:hAnsiTheme="majorHAnsi" w:cstheme="majorHAnsi"/>
          <w:bCs/>
          <w:i/>
          <w:iCs/>
        </w:rPr>
        <w:t>Electronics and Telecommunication Engineering</w:t>
      </w:r>
      <w:r w:rsidRPr="00A31F6C">
        <w:rPr>
          <w:rFonts w:asciiTheme="majorHAnsi" w:eastAsia="Times New Roman" w:hAnsiTheme="majorHAnsi" w:cstheme="majorHAnsi"/>
          <w:bCs/>
        </w:rPr>
        <w:t xml:space="preserve">   </w:t>
      </w:r>
      <w:r w:rsidRPr="00A31F6C">
        <w:rPr>
          <w:rFonts w:asciiTheme="majorHAnsi" w:eastAsia="Times New Roman" w:hAnsiTheme="majorHAnsi" w:cstheme="majorHAnsi"/>
          <w:b/>
        </w:rPr>
        <w:t>GPA: 7.34/10</w:t>
      </w:r>
    </w:p>
    <w:p w14:paraId="3F48205D" w14:textId="77777777" w:rsidR="00507640" w:rsidRPr="00A31F6C" w:rsidRDefault="00507640" w:rsidP="00AF0340">
      <w:pPr>
        <w:pStyle w:val="Normal1"/>
        <w:spacing w:line="60" w:lineRule="exact"/>
        <w:ind w:right="202"/>
        <w:rPr>
          <w:rFonts w:asciiTheme="majorHAnsi" w:hAnsiTheme="majorHAnsi" w:cstheme="majorHAnsi"/>
          <w:bCs/>
        </w:rPr>
      </w:pPr>
    </w:p>
    <w:p w14:paraId="3D7E3150" w14:textId="576CA713" w:rsidR="00FB6E7A" w:rsidRPr="00A31F6C" w:rsidRDefault="00896BE3" w:rsidP="00F8595D">
      <w:pPr>
        <w:pStyle w:val="Normal1"/>
        <w:pBdr>
          <w:bottom w:val="single" w:sz="12" w:space="1" w:color="auto"/>
        </w:pBd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PROFESSIONAL WORK EXPERIENCE</w:t>
      </w:r>
    </w:p>
    <w:p w14:paraId="7EF0CD10" w14:textId="1A00A3D1" w:rsidR="005322C7" w:rsidRPr="00A31F6C" w:rsidRDefault="005322C7" w:rsidP="00DE7734">
      <w:pPr>
        <w:pStyle w:val="Normal1"/>
        <w:spacing w:line="320" w:lineRule="exact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Software Development </w:t>
      </w:r>
      <w:r w:rsidR="00DE7734" w:rsidRPr="00A31F6C">
        <w:rPr>
          <w:rFonts w:asciiTheme="majorHAnsi" w:eastAsia="Times New Roman" w:hAnsiTheme="majorHAnsi" w:cstheme="majorHAnsi"/>
          <w:b/>
        </w:rPr>
        <w:t>Engineer Intern</w:t>
      </w:r>
      <w:r w:rsidR="002414AF" w:rsidRPr="00A31F6C">
        <w:rPr>
          <w:rFonts w:asciiTheme="majorHAnsi" w:eastAsia="Times New Roman" w:hAnsiTheme="majorHAnsi" w:cstheme="majorHAnsi"/>
          <w:b/>
        </w:rPr>
        <w:t xml:space="preserve"> </w:t>
      </w:r>
      <w:r w:rsidR="002414AF" w:rsidRPr="00A31F6C">
        <w:rPr>
          <w:rFonts w:asciiTheme="majorHAnsi" w:eastAsia="Times New Roman" w:hAnsiTheme="majorHAnsi" w:cstheme="majorHAnsi"/>
          <w:bCs/>
        </w:rPr>
        <w:t>|</w:t>
      </w:r>
      <w:r w:rsidR="002414AF" w:rsidRPr="00A31F6C">
        <w:rPr>
          <w:rFonts w:asciiTheme="majorHAnsi" w:eastAsia="Times New Roman" w:hAnsiTheme="majorHAnsi" w:cstheme="majorHAnsi"/>
          <w:b/>
        </w:rPr>
        <w:t xml:space="preserve"> </w:t>
      </w:r>
      <w:r w:rsidR="002414AF" w:rsidRPr="00A31F6C"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>Java 6 and 8, Spring Framework, Gradle, Maven, Jenkins, AngularJS</w:t>
      </w:r>
      <w:r w:rsidR="00A31F6C"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 xml:space="preserve">              </w:t>
      </w:r>
      <w:r w:rsidR="00A31F6C">
        <w:rPr>
          <w:rFonts w:asciiTheme="majorHAnsi" w:eastAsia="Times New Roman" w:hAnsiTheme="majorHAnsi" w:cstheme="majorHAnsi"/>
          <w:b/>
          <w:i/>
          <w:iCs/>
        </w:rPr>
        <w:t xml:space="preserve"> </w:t>
      </w:r>
      <w:r w:rsidRPr="00A31F6C">
        <w:rPr>
          <w:rFonts w:asciiTheme="majorHAnsi" w:eastAsia="Times New Roman" w:hAnsiTheme="majorHAnsi" w:cstheme="majorHAnsi"/>
          <w:b/>
        </w:rPr>
        <w:t>Jan 2022- Present</w:t>
      </w:r>
    </w:p>
    <w:p w14:paraId="6117A4F0" w14:textId="17D71152" w:rsidR="005322C7" w:rsidRPr="00A31F6C" w:rsidRDefault="005322C7" w:rsidP="00F8595D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MINDEX Technologies Inc., Rochester, NY</w:t>
      </w:r>
    </w:p>
    <w:p w14:paraId="30C03B6D" w14:textId="6C9AA066" w:rsidR="00DE7734" w:rsidRPr="00A31F6C" w:rsidRDefault="004961DC" w:rsidP="00DE7734">
      <w:pPr>
        <w:pStyle w:val="Normal1"/>
        <w:numPr>
          <w:ilvl w:val="0"/>
          <w:numId w:val="29"/>
        </w:numPr>
        <w:ind w:right="202"/>
        <w:rPr>
          <w:rFonts w:asciiTheme="majorHAnsi" w:eastAsia="Times New Roman" w:hAnsiTheme="majorHAnsi" w:cstheme="majorHAnsi"/>
          <w:b/>
        </w:rPr>
      </w:pPr>
      <w:r>
        <w:rPr>
          <w:rFonts w:asciiTheme="majorHAnsi" w:eastAsia="Times New Roman" w:hAnsiTheme="majorHAnsi" w:cstheme="majorHAnsi"/>
          <w:bCs/>
        </w:rPr>
        <w:t>Developed and tested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software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 with </w:t>
      </w:r>
      <w:r w:rsidR="00F922B2" w:rsidRPr="00A31F6C">
        <w:rPr>
          <w:rFonts w:asciiTheme="majorHAnsi" w:eastAsia="Times New Roman" w:hAnsiTheme="majorHAnsi" w:cstheme="majorHAnsi"/>
          <w:b/>
        </w:rPr>
        <w:t>90%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 code coverage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to process </w:t>
      </w:r>
      <w:r w:rsidR="00A80BDF" w:rsidRPr="00A31F6C">
        <w:rPr>
          <w:rFonts w:asciiTheme="majorHAnsi" w:eastAsia="Times New Roman" w:hAnsiTheme="majorHAnsi" w:cstheme="majorHAnsi"/>
          <w:bCs/>
        </w:rPr>
        <w:t>company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tax information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 from </w:t>
      </w:r>
      <w:r w:rsidR="00F922B2" w:rsidRPr="00A31F6C">
        <w:rPr>
          <w:rFonts w:asciiTheme="majorHAnsi" w:eastAsia="Times New Roman" w:hAnsiTheme="majorHAnsi" w:cstheme="majorHAnsi"/>
          <w:b/>
        </w:rPr>
        <w:t>23 states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</w:t>
      </w:r>
      <w:r w:rsidR="00DB6E26" w:rsidRPr="00A31F6C">
        <w:rPr>
          <w:rFonts w:asciiTheme="majorHAnsi" w:eastAsia="Times New Roman" w:hAnsiTheme="majorHAnsi" w:cstheme="majorHAnsi"/>
          <w:bCs/>
        </w:rPr>
        <w:t xml:space="preserve">and reduce </w:t>
      </w:r>
      <w:r w:rsidR="00A80BDF" w:rsidRPr="00A31F6C">
        <w:rPr>
          <w:rFonts w:asciiTheme="majorHAnsi" w:eastAsia="Times New Roman" w:hAnsiTheme="majorHAnsi" w:cstheme="majorHAnsi"/>
          <w:bCs/>
        </w:rPr>
        <w:t>tax burden for the compan</w:t>
      </w:r>
      <w:r w:rsidR="00F922B2" w:rsidRPr="00A31F6C">
        <w:rPr>
          <w:rFonts w:asciiTheme="majorHAnsi" w:eastAsia="Times New Roman" w:hAnsiTheme="majorHAnsi" w:cstheme="majorHAnsi"/>
          <w:bCs/>
        </w:rPr>
        <w:t>ies</w:t>
      </w:r>
      <w:r w:rsidR="00A80BDF" w:rsidRPr="00A31F6C">
        <w:rPr>
          <w:rFonts w:asciiTheme="majorHAnsi" w:eastAsia="Times New Roman" w:hAnsiTheme="majorHAnsi" w:cstheme="majorHAnsi"/>
          <w:bCs/>
        </w:rPr>
        <w:t xml:space="preserve"> by </w:t>
      </w:r>
      <w:r w:rsidR="00A80BDF" w:rsidRPr="00A31F6C">
        <w:rPr>
          <w:rFonts w:asciiTheme="majorHAnsi" w:eastAsia="Times New Roman" w:hAnsiTheme="majorHAnsi" w:cstheme="majorHAnsi"/>
          <w:b/>
        </w:rPr>
        <w:t>66%</w:t>
      </w:r>
      <w:r w:rsidR="00A80BDF" w:rsidRPr="00A31F6C">
        <w:rPr>
          <w:rFonts w:asciiTheme="majorHAnsi" w:eastAsia="Times New Roman" w:hAnsiTheme="majorHAnsi" w:cstheme="majorHAnsi"/>
          <w:bCs/>
        </w:rPr>
        <w:t>.</w:t>
      </w:r>
    </w:p>
    <w:p w14:paraId="1EF4D288" w14:textId="760331F4" w:rsidR="00856DC9" w:rsidRPr="00A31F6C" w:rsidRDefault="001029FF" w:rsidP="00DE7734">
      <w:pPr>
        <w:pStyle w:val="Normal1"/>
        <w:numPr>
          <w:ilvl w:val="0"/>
          <w:numId w:val="29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Proposed</w:t>
      </w:r>
      <w:r w:rsidR="00856DC9" w:rsidRPr="00A31F6C">
        <w:rPr>
          <w:rFonts w:asciiTheme="majorHAnsi" w:eastAsia="Times New Roman" w:hAnsiTheme="majorHAnsi" w:cstheme="majorHAnsi"/>
          <w:bCs/>
        </w:rPr>
        <w:t xml:space="preserve"> requirement for 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priority status </w:t>
      </w:r>
      <w:r w:rsidR="00856DC9" w:rsidRPr="00A31F6C">
        <w:rPr>
          <w:rFonts w:asciiTheme="majorHAnsi" w:eastAsia="Times New Roman" w:hAnsiTheme="majorHAnsi" w:cstheme="majorHAnsi"/>
          <w:bCs/>
        </w:rPr>
        <w:t>of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 incoming files</w:t>
      </w:r>
      <w:r w:rsidRPr="00A31F6C">
        <w:rPr>
          <w:rFonts w:asciiTheme="majorHAnsi" w:eastAsia="Times New Roman" w:hAnsiTheme="majorHAnsi" w:cstheme="majorHAnsi"/>
          <w:bCs/>
        </w:rPr>
        <w:t xml:space="preserve"> and implemented it</w:t>
      </w:r>
      <w:r w:rsidR="00F922B2" w:rsidRPr="00A31F6C">
        <w:rPr>
          <w:rFonts w:asciiTheme="majorHAnsi" w:eastAsia="Times New Roman" w:hAnsiTheme="majorHAnsi" w:cstheme="majorHAnsi"/>
          <w:bCs/>
        </w:rPr>
        <w:t xml:space="preserve"> to </w:t>
      </w:r>
      <w:r w:rsidR="00856DC9" w:rsidRPr="00A31F6C">
        <w:rPr>
          <w:rFonts w:asciiTheme="majorHAnsi" w:eastAsia="Times New Roman" w:hAnsiTheme="majorHAnsi" w:cstheme="majorHAnsi"/>
          <w:bCs/>
        </w:rPr>
        <w:t xml:space="preserve">increase processing speed by </w:t>
      </w:r>
      <w:r w:rsidR="00856DC9" w:rsidRPr="00A31F6C">
        <w:rPr>
          <w:rFonts w:asciiTheme="majorHAnsi" w:eastAsia="Times New Roman" w:hAnsiTheme="majorHAnsi" w:cstheme="majorHAnsi"/>
          <w:b/>
        </w:rPr>
        <w:t>80%</w:t>
      </w:r>
    </w:p>
    <w:p w14:paraId="5253ECE5" w14:textId="44ED658D" w:rsidR="003D2B16" w:rsidRPr="00A608B6" w:rsidRDefault="00320C5C" w:rsidP="00A608B6">
      <w:pPr>
        <w:pStyle w:val="Normal1"/>
        <w:numPr>
          <w:ilvl w:val="0"/>
          <w:numId w:val="29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Developed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new modules and enhance</w:t>
      </w:r>
      <w:r w:rsidRPr="00A31F6C">
        <w:rPr>
          <w:rFonts w:asciiTheme="majorHAnsi" w:eastAsia="Times New Roman" w:hAnsiTheme="majorHAnsi" w:cstheme="majorHAnsi"/>
          <w:bCs/>
        </w:rPr>
        <w:t>d</w:t>
      </w:r>
      <w:r w:rsidR="00DE7734" w:rsidRPr="00A31F6C">
        <w:rPr>
          <w:rFonts w:asciiTheme="majorHAnsi" w:eastAsia="Times New Roman" w:hAnsiTheme="majorHAnsi" w:cstheme="majorHAnsi"/>
          <w:bCs/>
        </w:rPr>
        <w:t xml:space="preserve"> existing ones to design</w:t>
      </w:r>
      <w:r w:rsidRPr="00A31F6C">
        <w:rPr>
          <w:rFonts w:asciiTheme="majorHAnsi" w:eastAsia="Times New Roman" w:hAnsiTheme="majorHAnsi" w:cstheme="majorHAnsi"/>
          <w:bCs/>
        </w:rPr>
        <w:t xml:space="preserve"> </w:t>
      </w:r>
      <w:r w:rsidR="00DE7734" w:rsidRPr="00A31F6C">
        <w:rPr>
          <w:rFonts w:asciiTheme="majorHAnsi" w:eastAsia="Times New Roman" w:hAnsiTheme="majorHAnsi" w:cstheme="majorHAnsi"/>
          <w:bCs/>
        </w:rPr>
        <w:t>flow-based solutions between UI and Mongo Database</w:t>
      </w:r>
      <w:r w:rsidR="00A80BDF" w:rsidRPr="00A31F6C">
        <w:rPr>
          <w:rFonts w:asciiTheme="majorHAnsi" w:eastAsia="Times New Roman" w:hAnsiTheme="majorHAnsi" w:cstheme="majorHAnsi"/>
          <w:bCs/>
        </w:rPr>
        <w:t xml:space="preserve"> for </w:t>
      </w:r>
      <w:r w:rsidR="00A80BDF" w:rsidRPr="00A31F6C">
        <w:rPr>
          <w:rFonts w:asciiTheme="majorHAnsi" w:eastAsia="Times New Roman" w:hAnsiTheme="majorHAnsi" w:cstheme="majorHAnsi"/>
          <w:b/>
        </w:rPr>
        <w:t>client</w:t>
      </w:r>
      <w:r w:rsidR="00A80BDF" w:rsidRPr="00A31F6C">
        <w:rPr>
          <w:rFonts w:asciiTheme="majorHAnsi" w:eastAsia="Times New Roman" w:hAnsiTheme="majorHAnsi" w:cstheme="majorHAnsi"/>
          <w:bCs/>
        </w:rPr>
        <w:t xml:space="preserve"> </w:t>
      </w:r>
      <w:r w:rsidR="00A80BDF" w:rsidRPr="00A31F6C">
        <w:rPr>
          <w:rFonts w:asciiTheme="majorHAnsi" w:eastAsia="Times New Roman" w:hAnsiTheme="majorHAnsi" w:cstheme="majorHAnsi"/>
          <w:b/>
          <w:i/>
          <w:iCs/>
        </w:rPr>
        <w:t>Paychex</w:t>
      </w:r>
      <w:r w:rsidRPr="00A31F6C">
        <w:rPr>
          <w:rFonts w:asciiTheme="majorHAnsi" w:eastAsia="Times New Roman" w:hAnsiTheme="majorHAnsi" w:cstheme="majorHAnsi"/>
          <w:b/>
          <w:i/>
          <w:iCs/>
        </w:rPr>
        <w:t xml:space="preserve"> </w:t>
      </w:r>
      <w:r w:rsidRPr="00A31F6C">
        <w:rPr>
          <w:rFonts w:asciiTheme="majorHAnsi" w:eastAsia="Times New Roman" w:hAnsiTheme="majorHAnsi" w:cstheme="majorHAnsi"/>
          <w:bCs/>
        </w:rPr>
        <w:t xml:space="preserve">based on </w:t>
      </w:r>
      <w:r w:rsidRPr="00A31F6C">
        <w:rPr>
          <w:rFonts w:asciiTheme="majorHAnsi" w:eastAsia="Times New Roman" w:hAnsiTheme="majorHAnsi" w:cstheme="majorHAnsi"/>
          <w:b/>
        </w:rPr>
        <w:t>Agile</w:t>
      </w:r>
      <w:r w:rsidRPr="00A31F6C">
        <w:rPr>
          <w:rFonts w:asciiTheme="majorHAnsi" w:eastAsia="Times New Roman" w:hAnsiTheme="majorHAnsi" w:cstheme="majorHAnsi"/>
          <w:bCs/>
        </w:rPr>
        <w:t xml:space="preserve"> methodology</w:t>
      </w:r>
    </w:p>
    <w:p w14:paraId="0D4E0AB0" w14:textId="615DC5D7" w:rsidR="00507640" w:rsidRPr="00A31F6C" w:rsidRDefault="00FB6E7A" w:rsidP="00DE7734">
      <w:pPr>
        <w:pStyle w:val="Normal1"/>
        <w:spacing w:line="300" w:lineRule="exact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A</w:t>
      </w:r>
      <w:r w:rsidR="00507640" w:rsidRPr="00A31F6C">
        <w:rPr>
          <w:rFonts w:asciiTheme="majorHAnsi" w:eastAsia="Times New Roman" w:hAnsiTheme="majorHAnsi" w:cstheme="majorHAnsi"/>
          <w:b/>
        </w:rPr>
        <w:t>ssistant Systems Engineer</w:t>
      </w:r>
      <w:r w:rsidR="00A31F6C" w:rsidRPr="00A31F6C">
        <w:rPr>
          <w:rFonts w:asciiTheme="majorHAnsi" w:eastAsia="Times New Roman" w:hAnsiTheme="majorHAnsi" w:cstheme="majorHAnsi"/>
          <w:b/>
        </w:rPr>
        <w:t xml:space="preserve"> | </w:t>
      </w:r>
      <w:r w:rsidR="00A31F6C" w:rsidRPr="003D2B16"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>Python, Django, SQL</w:t>
      </w:r>
      <w:r w:rsidR="00507640" w:rsidRPr="00A31F6C">
        <w:rPr>
          <w:rFonts w:asciiTheme="majorHAnsi" w:eastAsia="Times New Roman" w:hAnsiTheme="majorHAnsi" w:cstheme="majorHAnsi"/>
          <w:b/>
        </w:rPr>
        <w:t xml:space="preserve">                                                                  </w:t>
      </w:r>
      <w:r w:rsidR="00507640" w:rsidRPr="00A31F6C">
        <w:rPr>
          <w:rFonts w:asciiTheme="majorHAnsi" w:eastAsia="Times New Roman" w:hAnsiTheme="majorHAnsi" w:cstheme="majorHAnsi"/>
          <w:b/>
        </w:rPr>
        <w:tab/>
      </w:r>
      <w:r w:rsidR="00507640" w:rsidRPr="00A31F6C">
        <w:rPr>
          <w:rFonts w:asciiTheme="majorHAnsi" w:eastAsia="Times New Roman" w:hAnsiTheme="majorHAnsi" w:cstheme="majorHAnsi"/>
          <w:b/>
        </w:rPr>
        <w:tab/>
        <w:t xml:space="preserve">     </w:t>
      </w:r>
      <w:r w:rsidR="00DE7734" w:rsidRPr="00A31F6C">
        <w:rPr>
          <w:rFonts w:asciiTheme="majorHAnsi" w:eastAsia="Times New Roman" w:hAnsiTheme="majorHAnsi" w:cstheme="majorHAnsi"/>
          <w:b/>
        </w:rPr>
        <w:tab/>
        <w:t xml:space="preserve">  </w:t>
      </w:r>
      <w:r w:rsidR="005D03A9" w:rsidRPr="00A31F6C">
        <w:rPr>
          <w:rFonts w:asciiTheme="majorHAnsi" w:eastAsia="Times New Roman" w:hAnsiTheme="majorHAnsi" w:cstheme="majorHAnsi"/>
          <w:b/>
        </w:rPr>
        <w:t xml:space="preserve">      </w:t>
      </w:r>
      <w:r w:rsidR="00507640" w:rsidRPr="00A31F6C">
        <w:rPr>
          <w:rFonts w:asciiTheme="majorHAnsi" w:eastAsia="Times New Roman" w:hAnsiTheme="majorHAnsi" w:cstheme="majorHAnsi"/>
          <w:b/>
        </w:rPr>
        <w:t>Nov 2019 – Dec 2020</w:t>
      </w:r>
    </w:p>
    <w:p w14:paraId="7E98D32B" w14:textId="09894CB2" w:rsidR="00507640" w:rsidRPr="00A31F6C" w:rsidRDefault="00507640" w:rsidP="00F8595D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TATA CONSULTANCY SERVICES</w:t>
      </w:r>
      <w:r w:rsidR="00DE7734" w:rsidRPr="00A31F6C">
        <w:rPr>
          <w:rFonts w:asciiTheme="majorHAnsi" w:eastAsia="Times New Roman" w:hAnsiTheme="majorHAnsi" w:cstheme="majorHAnsi"/>
          <w:b/>
        </w:rPr>
        <w:t xml:space="preserve"> (TCS)</w:t>
      </w:r>
      <w:r w:rsidRPr="00A31F6C">
        <w:rPr>
          <w:rFonts w:asciiTheme="majorHAnsi" w:eastAsia="Times New Roman" w:hAnsiTheme="majorHAnsi" w:cstheme="majorHAnsi"/>
          <w:b/>
        </w:rPr>
        <w:t>, Mumbai, India</w:t>
      </w:r>
      <w:r w:rsidR="00FB6E7A" w:rsidRPr="00A31F6C">
        <w:rPr>
          <w:rFonts w:asciiTheme="majorHAnsi" w:eastAsia="Times New Roman" w:hAnsiTheme="majorHAnsi" w:cstheme="majorHAnsi"/>
          <w:b/>
        </w:rPr>
        <w:t xml:space="preserve">             </w:t>
      </w:r>
    </w:p>
    <w:p w14:paraId="199C6F71" w14:textId="77777777" w:rsidR="00507640" w:rsidRPr="00A31F6C" w:rsidRDefault="00507640" w:rsidP="00EE5994">
      <w:pPr>
        <w:pStyle w:val="Normal1"/>
        <w:numPr>
          <w:ilvl w:val="0"/>
          <w:numId w:val="3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Worked on development of in-house Data Science Platform for client</w:t>
      </w:r>
    </w:p>
    <w:p w14:paraId="40212E06" w14:textId="6A4E58EF" w:rsidR="00507640" w:rsidRPr="00A31F6C" w:rsidRDefault="00507640" w:rsidP="00EE5994">
      <w:pPr>
        <w:pStyle w:val="Normal1"/>
        <w:numPr>
          <w:ilvl w:val="0"/>
          <w:numId w:val="3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 xml:space="preserve">In-charge of onboarding </w:t>
      </w:r>
      <w:r w:rsidR="00320C5C" w:rsidRPr="00A31F6C">
        <w:rPr>
          <w:rFonts w:asciiTheme="majorHAnsi" w:eastAsia="Times New Roman" w:hAnsiTheme="majorHAnsi" w:cstheme="majorHAnsi"/>
          <w:b/>
        </w:rPr>
        <w:t>80+</w:t>
      </w:r>
      <w:r w:rsidRPr="00A31F6C">
        <w:rPr>
          <w:rFonts w:asciiTheme="majorHAnsi" w:eastAsia="Times New Roman" w:hAnsiTheme="majorHAnsi" w:cstheme="majorHAnsi"/>
          <w:b/>
        </w:rPr>
        <w:t xml:space="preserve"> users</w:t>
      </w:r>
      <w:r w:rsidRPr="00A31F6C">
        <w:rPr>
          <w:rFonts w:asciiTheme="majorHAnsi" w:eastAsia="Times New Roman" w:hAnsiTheme="majorHAnsi" w:cstheme="majorHAnsi"/>
          <w:bCs/>
        </w:rPr>
        <w:t xml:space="preserve"> and developing Python scripts to automate user-access to the platform</w:t>
      </w:r>
    </w:p>
    <w:p w14:paraId="5C3951F8" w14:textId="23A3B687" w:rsidR="00507640" w:rsidRPr="00A31F6C" w:rsidRDefault="00507640" w:rsidP="00507640">
      <w:pPr>
        <w:pStyle w:val="Normal1"/>
        <w:numPr>
          <w:ilvl w:val="0"/>
          <w:numId w:val="3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Focused on automating specific project requirements to use the platform which included automating the creation of virtual environments with the required set of packages</w:t>
      </w:r>
      <w:r w:rsidR="00197F74" w:rsidRPr="00A31F6C">
        <w:rPr>
          <w:rFonts w:asciiTheme="majorHAnsi" w:eastAsia="Times New Roman" w:hAnsiTheme="majorHAnsi" w:cstheme="majorHAnsi"/>
          <w:bCs/>
        </w:rPr>
        <w:t xml:space="preserve"> which reduced </w:t>
      </w:r>
      <w:r w:rsidR="007A56B5" w:rsidRPr="00A31F6C">
        <w:rPr>
          <w:rFonts w:asciiTheme="majorHAnsi" w:eastAsia="Times New Roman" w:hAnsiTheme="majorHAnsi" w:cstheme="majorHAnsi"/>
          <w:bCs/>
        </w:rPr>
        <w:t xml:space="preserve">set-up time by </w:t>
      </w:r>
      <w:r w:rsidR="007A56B5" w:rsidRPr="00A31F6C">
        <w:rPr>
          <w:rFonts w:asciiTheme="majorHAnsi" w:eastAsia="Times New Roman" w:hAnsiTheme="majorHAnsi" w:cstheme="majorHAnsi"/>
          <w:b/>
        </w:rPr>
        <w:t>95%</w:t>
      </w:r>
    </w:p>
    <w:p w14:paraId="7BC0BEF4" w14:textId="2C6AA2D5" w:rsidR="00507640" w:rsidRPr="00A31F6C" w:rsidRDefault="00507640" w:rsidP="00DE7734">
      <w:pPr>
        <w:pStyle w:val="Normal1"/>
        <w:spacing w:line="20" w:lineRule="exact"/>
        <w:ind w:right="202"/>
        <w:rPr>
          <w:rFonts w:asciiTheme="majorHAnsi" w:eastAsia="Times New Roman" w:hAnsiTheme="majorHAnsi" w:cstheme="majorHAnsi"/>
          <w:bCs/>
        </w:rPr>
      </w:pPr>
    </w:p>
    <w:p w14:paraId="1C5D2C78" w14:textId="77777777" w:rsidR="00507640" w:rsidRPr="00A31F6C" w:rsidRDefault="00507640" w:rsidP="00A8475E">
      <w:pPr>
        <w:pStyle w:val="Normal1"/>
        <w:pBdr>
          <w:bottom w:val="single" w:sz="12" w:space="1" w:color="auto"/>
        </w:pBdr>
        <w:spacing w:line="20" w:lineRule="exact"/>
        <w:ind w:right="202"/>
        <w:rPr>
          <w:rFonts w:asciiTheme="majorHAnsi" w:hAnsiTheme="majorHAnsi" w:cstheme="majorHAnsi"/>
          <w:u w:val="single"/>
        </w:rPr>
      </w:pPr>
    </w:p>
    <w:p w14:paraId="3E7681D0" w14:textId="7FBF07BB" w:rsidR="00413B68" w:rsidRPr="00A31F6C" w:rsidRDefault="00507640" w:rsidP="00301194">
      <w:pPr>
        <w:pStyle w:val="Normal1"/>
        <w:pBdr>
          <w:bottom w:val="single" w:sz="12" w:space="1" w:color="auto"/>
        </w:pBd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PROJECTS </w:t>
      </w:r>
    </w:p>
    <w:p w14:paraId="23A7BBBA" w14:textId="68FB8ADC" w:rsidR="00507640" w:rsidRDefault="00507640" w:rsidP="00507640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Topic Modelling for Olympic and Fashion News</w:t>
      </w:r>
      <w:r w:rsidR="009F0FA8" w:rsidRPr="00A31F6C">
        <w:rPr>
          <w:rFonts w:asciiTheme="majorHAnsi" w:eastAsia="Times New Roman" w:hAnsiTheme="majorHAnsi" w:cstheme="majorHAnsi"/>
          <w:b/>
        </w:rPr>
        <w:t xml:space="preserve"> </w:t>
      </w:r>
      <w:r w:rsidR="00E15D84">
        <w:rPr>
          <w:rFonts w:asciiTheme="majorHAnsi" w:eastAsia="Times New Roman" w:hAnsiTheme="majorHAnsi" w:cstheme="majorHAnsi"/>
          <w:b/>
        </w:rPr>
        <w:t xml:space="preserve">| </w:t>
      </w:r>
      <w:r w:rsidR="00E15D84" w:rsidRPr="00E15D84">
        <w:rPr>
          <w:rFonts w:asciiTheme="majorHAnsi" w:eastAsia="Times New Roman" w:hAnsiTheme="majorHAnsi" w:cstheme="majorHAnsi"/>
          <w:b/>
          <w:i/>
          <w:iCs/>
          <w:sz w:val="20"/>
          <w:szCs w:val="20"/>
        </w:rPr>
        <w:t>Python, SciPy, NLP</w:t>
      </w:r>
      <w:r w:rsidR="003D2B16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ab/>
        <w:t xml:space="preserve">              </w:t>
      </w:r>
      <w:r w:rsidR="00A6083D" w:rsidRPr="00A31F6C">
        <w:rPr>
          <w:rFonts w:asciiTheme="majorHAnsi" w:eastAsia="Times New Roman" w:hAnsiTheme="majorHAnsi" w:cstheme="majorHAnsi"/>
          <w:b/>
        </w:rPr>
        <w:t>Sept</w:t>
      </w:r>
      <w:r w:rsidRPr="00A31F6C">
        <w:rPr>
          <w:rFonts w:asciiTheme="majorHAnsi" w:eastAsia="Times New Roman" w:hAnsiTheme="majorHAnsi" w:cstheme="majorHAnsi"/>
          <w:b/>
        </w:rPr>
        <w:t xml:space="preserve"> 2021</w:t>
      </w:r>
    </w:p>
    <w:p w14:paraId="6CCA5C89" w14:textId="2A4CF732" w:rsidR="003D2B16" w:rsidRPr="00A31F6C" w:rsidRDefault="00716AA4" w:rsidP="00507640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hyperlink r:id="rId10" w:history="1">
        <w:r w:rsidR="003D2B16" w:rsidRPr="00A31F6C">
          <w:rPr>
            <w:rStyle w:val="Hyperlink"/>
            <w:rFonts w:asciiTheme="majorHAnsi" w:eastAsia="Times New Roman" w:hAnsiTheme="majorHAnsi" w:cstheme="majorHAnsi"/>
            <w:bCs/>
          </w:rPr>
          <w:t>https://github.com/vama-rit/Topic-Modelling-for-Olympic-and-Fashion-News</w:t>
        </w:r>
      </w:hyperlink>
    </w:p>
    <w:p w14:paraId="47D2E0F5" w14:textId="77777777" w:rsidR="00507640" w:rsidRPr="00A31F6C" w:rsidRDefault="00507640" w:rsidP="00C1468E">
      <w:pPr>
        <w:pStyle w:val="Normal1"/>
        <w:numPr>
          <w:ilvl w:val="0"/>
          <w:numId w:val="8"/>
        </w:numPr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Cs/>
        </w:rPr>
        <w:t>Identified distinct topics occurring in large sets of documents based on the frequency of words present in them</w:t>
      </w:r>
    </w:p>
    <w:p w14:paraId="2707D0D4" w14:textId="77777777" w:rsidR="00507640" w:rsidRPr="00A31F6C" w:rsidRDefault="00507640" w:rsidP="00C1468E">
      <w:pPr>
        <w:pStyle w:val="Normal1"/>
        <w:numPr>
          <w:ilvl w:val="0"/>
          <w:numId w:val="8"/>
        </w:numPr>
        <w:ind w:right="202"/>
        <w:rPr>
          <w:rFonts w:asciiTheme="majorHAnsi" w:eastAsia="Times New Roman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  <w:bCs/>
        </w:rPr>
        <w:t>Used LDA model to perform modelling and measured the performance using coherence and perplexity</w:t>
      </w:r>
    </w:p>
    <w:p w14:paraId="511EE8A4" w14:textId="4E2C4496" w:rsidR="00B0223D" w:rsidRPr="00A31F6C" w:rsidRDefault="00507640" w:rsidP="006948D4">
      <w:pPr>
        <w:pStyle w:val="Normal1"/>
        <w:numPr>
          <w:ilvl w:val="0"/>
          <w:numId w:val="8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Identified topics</w:t>
      </w:r>
      <w:r w:rsidR="00A80BDF" w:rsidRPr="00A31F6C">
        <w:rPr>
          <w:rFonts w:asciiTheme="majorHAnsi" w:eastAsia="Times New Roman" w:hAnsiTheme="majorHAnsi" w:cstheme="majorHAnsi"/>
          <w:bCs/>
        </w:rPr>
        <w:t xml:space="preserve"> after data cleaning and data pre-processing</w:t>
      </w:r>
      <w:r w:rsidRPr="00A31F6C">
        <w:rPr>
          <w:rFonts w:asciiTheme="majorHAnsi" w:eastAsia="Times New Roman" w:hAnsiTheme="majorHAnsi" w:cstheme="majorHAnsi"/>
          <w:bCs/>
        </w:rPr>
        <w:t xml:space="preserve"> with 89% accuracy</w:t>
      </w:r>
    </w:p>
    <w:p w14:paraId="1B89CEC8" w14:textId="2732552B" w:rsidR="00B0223D" w:rsidRPr="00A31F6C" w:rsidRDefault="00B0223D" w:rsidP="00B0223D">
      <w:pPr>
        <w:pStyle w:val="Normal1"/>
        <w:ind w:right="202"/>
        <w:rPr>
          <w:rFonts w:asciiTheme="majorHAnsi" w:eastAsia="Times New Roman" w:hAnsiTheme="majorHAnsi" w:cstheme="majorHAnsi"/>
          <w:b/>
          <w:bCs/>
        </w:rPr>
      </w:pPr>
      <w:r w:rsidRPr="00A31F6C">
        <w:rPr>
          <w:rFonts w:asciiTheme="majorHAnsi" w:eastAsia="Times New Roman" w:hAnsiTheme="majorHAnsi" w:cstheme="majorHAnsi"/>
          <w:b/>
          <w:bCs/>
        </w:rPr>
        <w:t xml:space="preserve">Binary Classifier using PyTorch </w:t>
      </w:r>
      <w:r w:rsidR="00A31F6C" w:rsidRPr="00A31F6C">
        <w:rPr>
          <w:rFonts w:asciiTheme="majorHAnsi" w:eastAsia="Times New Roman" w:hAnsiTheme="majorHAnsi" w:cstheme="majorHAnsi"/>
          <w:b/>
          <w:bCs/>
        </w:rPr>
        <w:t xml:space="preserve">| </w:t>
      </w:r>
      <w:r w:rsidR="00A31F6C" w:rsidRPr="00E15D84">
        <w:rPr>
          <w:rFonts w:asciiTheme="majorHAnsi" w:eastAsia="Times New Roman" w:hAnsiTheme="majorHAnsi" w:cstheme="majorHAnsi"/>
          <w:b/>
          <w:bCs/>
          <w:i/>
          <w:iCs/>
          <w:sz w:val="20"/>
          <w:szCs w:val="20"/>
        </w:rPr>
        <w:t>Python</w:t>
      </w:r>
      <w:r w:rsidRPr="00A31F6C">
        <w:rPr>
          <w:rFonts w:asciiTheme="majorHAnsi" w:eastAsia="Times New Roman" w:hAnsiTheme="majorHAnsi" w:cstheme="majorHAnsi"/>
          <w:b/>
          <w:bCs/>
        </w:rPr>
        <w:t xml:space="preserve">                                                                                                                                         </w:t>
      </w:r>
      <w:r w:rsidR="00DE7734" w:rsidRPr="00A31F6C">
        <w:rPr>
          <w:rFonts w:asciiTheme="majorHAnsi" w:eastAsia="Times New Roman" w:hAnsiTheme="majorHAnsi" w:cstheme="majorHAnsi"/>
          <w:b/>
          <w:bCs/>
        </w:rPr>
        <w:t xml:space="preserve">      </w:t>
      </w:r>
      <w:r w:rsidR="00E15D84">
        <w:rPr>
          <w:rFonts w:asciiTheme="majorHAnsi" w:eastAsia="Times New Roman" w:hAnsiTheme="majorHAnsi" w:cstheme="majorHAnsi"/>
          <w:b/>
          <w:bCs/>
        </w:rPr>
        <w:t xml:space="preserve">  </w:t>
      </w:r>
      <w:r w:rsidR="00A6083D" w:rsidRPr="00A31F6C">
        <w:rPr>
          <w:rFonts w:asciiTheme="majorHAnsi" w:eastAsia="Times New Roman" w:hAnsiTheme="majorHAnsi" w:cstheme="majorHAnsi"/>
          <w:b/>
          <w:bCs/>
        </w:rPr>
        <w:t>Sept</w:t>
      </w:r>
      <w:r w:rsidRPr="00A31F6C">
        <w:rPr>
          <w:rFonts w:asciiTheme="majorHAnsi" w:eastAsia="Times New Roman" w:hAnsiTheme="majorHAnsi" w:cstheme="majorHAnsi"/>
          <w:b/>
          <w:bCs/>
        </w:rPr>
        <w:t xml:space="preserve"> 2021</w:t>
      </w:r>
    </w:p>
    <w:p w14:paraId="13967430" w14:textId="7CACE9AE" w:rsidR="00B0223D" w:rsidRPr="00A31F6C" w:rsidRDefault="00B0223D" w:rsidP="00B0223D">
      <w:pPr>
        <w:pStyle w:val="Normal1"/>
        <w:numPr>
          <w:ilvl w:val="0"/>
          <w:numId w:val="8"/>
        </w:numPr>
        <w:ind w:right="202"/>
        <w:rPr>
          <w:rFonts w:asciiTheme="majorHAnsi" w:hAnsiTheme="majorHAnsi" w:cstheme="majorHAnsi"/>
          <w:b/>
          <w:bCs/>
        </w:rPr>
      </w:pPr>
      <w:r w:rsidRPr="00A31F6C">
        <w:rPr>
          <w:rFonts w:asciiTheme="majorHAnsi" w:hAnsiTheme="majorHAnsi" w:cstheme="majorHAnsi"/>
        </w:rPr>
        <w:t>Created a binary classifier using Py</w:t>
      </w:r>
      <w:r w:rsidR="005879BB" w:rsidRPr="00A31F6C">
        <w:rPr>
          <w:rFonts w:asciiTheme="majorHAnsi" w:hAnsiTheme="majorHAnsi" w:cstheme="majorHAnsi"/>
        </w:rPr>
        <w:t>T</w:t>
      </w:r>
      <w:r w:rsidRPr="00A31F6C">
        <w:rPr>
          <w:rFonts w:asciiTheme="majorHAnsi" w:hAnsiTheme="majorHAnsi" w:cstheme="majorHAnsi"/>
        </w:rPr>
        <w:t xml:space="preserve">orch </w:t>
      </w:r>
      <w:r w:rsidR="000846FB" w:rsidRPr="00A31F6C">
        <w:rPr>
          <w:rFonts w:asciiTheme="majorHAnsi" w:hAnsiTheme="majorHAnsi" w:cstheme="majorHAnsi"/>
        </w:rPr>
        <w:t>to implement a</w:t>
      </w:r>
      <w:r w:rsidRPr="00A31F6C">
        <w:rPr>
          <w:rFonts w:asciiTheme="majorHAnsi" w:hAnsiTheme="majorHAnsi" w:cstheme="majorHAnsi"/>
        </w:rPr>
        <w:t xml:space="preserve"> single logistic regressor </w:t>
      </w:r>
    </w:p>
    <w:p w14:paraId="636F268E" w14:textId="325A093F" w:rsidR="00B0223D" w:rsidRPr="00A31F6C" w:rsidRDefault="00B0223D" w:rsidP="00DE7734">
      <w:pPr>
        <w:pStyle w:val="Normal1"/>
        <w:numPr>
          <w:ilvl w:val="0"/>
          <w:numId w:val="8"/>
        </w:numPr>
        <w:ind w:right="202"/>
        <w:rPr>
          <w:rFonts w:asciiTheme="majorHAnsi" w:hAnsiTheme="majorHAnsi" w:cstheme="majorHAnsi"/>
          <w:b/>
          <w:bCs/>
        </w:rPr>
      </w:pPr>
      <w:r w:rsidRPr="00A31F6C">
        <w:rPr>
          <w:rFonts w:asciiTheme="majorHAnsi" w:hAnsiTheme="majorHAnsi" w:cstheme="majorHAnsi"/>
        </w:rPr>
        <w:t>Obtained decision boundary using the classifier to visualize class regions</w:t>
      </w:r>
      <w:r w:rsidR="00DE7734" w:rsidRPr="00A31F6C">
        <w:rPr>
          <w:rFonts w:asciiTheme="majorHAnsi" w:hAnsiTheme="majorHAnsi" w:cstheme="majorHAnsi"/>
          <w:b/>
          <w:bCs/>
        </w:rPr>
        <w:t xml:space="preserve"> </w:t>
      </w:r>
      <w:r w:rsidR="00DE7734" w:rsidRPr="00A31F6C">
        <w:rPr>
          <w:rFonts w:asciiTheme="majorHAnsi" w:hAnsiTheme="majorHAnsi" w:cstheme="majorHAnsi"/>
        </w:rPr>
        <w:t>with</w:t>
      </w:r>
      <w:r w:rsidRPr="00A31F6C">
        <w:rPr>
          <w:rFonts w:asciiTheme="majorHAnsi" w:hAnsiTheme="majorHAnsi" w:cstheme="majorHAnsi"/>
        </w:rPr>
        <w:t xml:space="preserve"> </w:t>
      </w:r>
      <w:r w:rsidR="00DE7734" w:rsidRPr="00A31F6C">
        <w:rPr>
          <w:rFonts w:asciiTheme="majorHAnsi" w:hAnsiTheme="majorHAnsi" w:cstheme="majorHAnsi"/>
        </w:rPr>
        <w:t xml:space="preserve">classification </w:t>
      </w:r>
      <w:r w:rsidRPr="00A31F6C">
        <w:rPr>
          <w:rFonts w:asciiTheme="majorHAnsi" w:hAnsiTheme="majorHAnsi" w:cstheme="majorHAnsi"/>
        </w:rPr>
        <w:t xml:space="preserve">accuracy of 98% </w:t>
      </w:r>
    </w:p>
    <w:p w14:paraId="0831D693" w14:textId="5A147ED0" w:rsidR="009248E1" w:rsidRPr="00A31F6C" w:rsidRDefault="00E1266A" w:rsidP="009248E1">
      <w:pPr>
        <w:pStyle w:val="Normal1"/>
        <w:ind w:right="202"/>
        <w:rPr>
          <w:rFonts w:asciiTheme="majorHAnsi" w:eastAsia="Times New Roman" w:hAnsiTheme="majorHAnsi" w:cstheme="majorHAnsi"/>
          <w:b/>
          <w:bCs/>
        </w:rPr>
      </w:pPr>
      <w:r w:rsidRPr="00A31F6C">
        <w:rPr>
          <w:rFonts w:asciiTheme="majorHAnsi" w:eastAsia="Times New Roman" w:hAnsiTheme="majorHAnsi" w:cstheme="majorHAnsi"/>
          <w:b/>
          <w:bCs/>
        </w:rPr>
        <w:t>Optimal Path Generation for Orienteering</w:t>
      </w:r>
      <w:r w:rsidR="002011A3" w:rsidRPr="00A31F6C">
        <w:rPr>
          <w:rFonts w:asciiTheme="majorHAnsi" w:eastAsia="Times New Roman" w:hAnsiTheme="majorHAnsi" w:cstheme="majorHAnsi"/>
          <w:b/>
          <w:bCs/>
        </w:rPr>
        <w:t xml:space="preserve"> </w:t>
      </w:r>
      <w:r w:rsidR="00A31F6C" w:rsidRPr="00A31F6C">
        <w:rPr>
          <w:rFonts w:asciiTheme="majorHAnsi" w:eastAsia="Times New Roman" w:hAnsiTheme="majorHAnsi" w:cstheme="majorHAnsi"/>
          <w:b/>
          <w:bCs/>
        </w:rPr>
        <w:t xml:space="preserve">| </w:t>
      </w:r>
      <w:r w:rsidR="00A31F6C" w:rsidRPr="00E15D84">
        <w:rPr>
          <w:rFonts w:asciiTheme="majorHAnsi" w:eastAsia="Times New Roman" w:hAnsiTheme="majorHAnsi" w:cstheme="majorHAnsi"/>
          <w:b/>
          <w:bCs/>
          <w:i/>
          <w:iCs/>
          <w:sz w:val="20"/>
          <w:szCs w:val="20"/>
        </w:rPr>
        <w:t>Python</w:t>
      </w:r>
      <w:r w:rsidR="002011A3" w:rsidRPr="00E15D84">
        <w:rPr>
          <w:rFonts w:asciiTheme="majorHAnsi" w:eastAsia="Times New Roman" w:hAnsiTheme="majorHAnsi" w:cstheme="majorHAnsi"/>
          <w:b/>
          <w:bCs/>
          <w:sz w:val="20"/>
          <w:szCs w:val="20"/>
        </w:rPr>
        <w:t xml:space="preserve"> </w:t>
      </w:r>
      <w:r w:rsidR="002011A3" w:rsidRPr="00A31F6C">
        <w:rPr>
          <w:rFonts w:asciiTheme="majorHAnsi" w:eastAsia="Times New Roman" w:hAnsiTheme="majorHAnsi" w:cstheme="majorHAnsi"/>
          <w:b/>
          <w:bCs/>
        </w:rPr>
        <w:t xml:space="preserve">                                                                                                                     </w:t>
      </w:r>
      <w:r w:rsidR="00DE7734" w:rsidRPr="00A31F6C">
        <w:rPr>
          <w:rFonts w:asciiTheme="majorHAnsi" w:eastAsia="Times New Roman" w:hAnsiTheme="majorHAnsi" w:cstheme="majorHAnsi"/>
          <w:b/>
          <w:bCs/>
        </w:rPr>
        <w:t xml:space="preserve">     </w:t>
      </w:r>
      <w:r w:rsidR="003D2B16">
        <w:rPr>
          <w:rFonts w:asciiTheme="majorHAnsi" w:eastAsia="Times New Roman" w:hAnsiTheme="majorHAnsi" w:cstheme="majorHAnsi"/>
          <w:b/>
          <w:bCs/>
        </w:rPr>
        <w:t xml:space="preserve"> </w:t>
      </w:r>
      <w:r w:rsidR="00E15D84">
        <w:rPr>
          <w:rFonts w:asciiTheme="majorHAnsi" w:eastAsia="Times New Roman" w:hAnsiTheme="majorHAnsi" w:cstheme="majorHAnsi"/>
          <w:b/>
          <w:bCs/>
        </w:rPr>
        <w:t xml:space="preserve">  </w:t>
      </w:r>
      <w:r w:rsidR="00A6083D" w:rsidRPr="00A31F6C">
        <w:rPr>
          <w:rFonts w:asciiTheme="majorHAnsi" w:eastAsia="Times New Roman" w:hAnsiTheme="majorHAnsi" w:cstheme="majorHAnsi"/>
          <w:b/>
          <w:bCs/>
        </w:rPr>
        <w:t>Feb</w:t>
      </w:r>
      <w:r w:rsidR="002011A3" w:rsidRPr="00A31F6C">
        <w:rPr>
          <w:rFonts w:asciiTheme="majorHAnsi" w:eastAsia="Times New Roman" w:hAnsiTheme="majorHAnsi" w:cstheme="majorHAnsi"/>
          <w:b/>
          <w:bCs/>
        </w:rPr>
        <w:t xml:space="preserve"> 2021</w:t>
      </w:r>
    </w:p>
    <w:p w14:paraId="24C13606" w14:textId="0DA83241" w:rsidR="00E1266A" w:rsidRPr="00A31F6C" w:rsidRDefault="00E1266A" w:rsidP="00E1266A">
      <w:pPr>
        <w:pStyle w:val="Normal1"/>
        <w:numPr>
          <w:ilvl w:val="0"/>
          <w:numId w:val="19"/>
        </w:numPr>
        <w:ind w:right="202"/>
        <w:rPr>
          <w:rFonts w:asciiTheme="majorHAnsi" w:hAnsiTheme="majorHAnsi" w:cstheme="majorHAnsi"/>
          <w:b/>
          <w:bCs/>
        </w:rPr>
      </w:pPr>
      <w:r w:rsidRPr="00A31F6C">
        <w:rPr>
          <w:rFonts w:asciiTheme="majorHAnsi" w:hAnsiTheme="majorHAnsi" w:cstheme="majorHAnsi"/>
        </w:rPr>
        <w:t xml:space="preserve">Found the shortest path between two coordinates on a </w:t>
      </w:r>
      <w:r w:rsidR="00786CDF" w:rsidRPr="00A31F6C">
        <w:rPr>
          <w:rFonts w:asciiTheme="majorHAnsi" w:hAnsiTheme="majorHAnsi" w:cstheme="majorHAnsi"/>
        </w:rPr>
        <w:t>3D map by performing the A* search algorithm which is 40% faster than any naïve search algorithm</w:t>
      </w:r>
    </w:p>
    <w:p w14:paraId="3FAB93D8" w14:textId="1B6242E7" w:rsidR="00FD20D2" w:rsidRPr="00A31F6C" w:rsidRDefault="00786CDF" w:rsidP="00FD20D2">
      <w:pPr>
        <w:pStyle w:val="Normal1"/>
        <w:numPr>
          <w:ilvl w:val="0"/>
          <w:numId w:val="19"/>
        </w:numPr>
        <w:ind w:right="202"/>
        <w:rPr>
          <w:rFonts w:asciiTheme="majorHAnsi" w:hAnsiTheme="majorHAnsi" w:cstheme="majorHAnsi"/>
          <w:b/>
          <w:bCs/>
        </w:rPr>
      </w:pPr>
      <w:r w:rsidRPr="00A31F6C">
        <w:rPr>
          <w:rFonts w:asciiTheme="majorHAnsi" w:hAnsiTheme="majorHAnsi" w:cstheme="majorHAnsi"/>
        </w:rPr>
        <w:t>Considered optimal path for orienteering considering different types of terrain and elevations</w:t>
      </w:r>
      <w:r w:rsidR="00210342" w:rsidRPr="00A31F6C">
        <w:rPr>
          <w:rFonts w:asciiTheme="majorHAnsi" w:hAnsiTheme="majorHAnsi" w:cstheme="majorHAnsi"/>
        </w:rPr>
        <w:t xml:space="preserve"> thus</w:t>
      </w:r>
      <w:r w:rsidRPr="00A31F6C">
        <w:rPr>
          <w:rFonts w:asciiTheme="majorHAnsi" w:hAnsiTheme="majorHAnsi" w:cstheme="majorHAnsi"/>
        </w:rPr>
        <w:t xml:space="preserve"> </w:t>
      </w:r>
      <w:r w:rsidR="00210342" w:rsidRPr="00A31F6C">
        <w:rPr>
          <w:rFonts w:asciiTheme="majorHAnsi" w:hAnsiTheme="majorHAnsi" w:cstheme="majorHAnsi"/>
        </w:rPr>
        <w:t>improving</w:t>
      </w:r>
      <w:r w:rsidRPr="00A31F6C">
        <w:rPr>
          <w:rFonts w:asciiTheme="majorHAnsi" w:hAnsiTheme="majorHAnsi" w:cstheme="majorHAnsi"/>
        </w:rPr>
        <w:t xml:space="preserve"> performance by 20%</w:t>
      </w:r>
    </w:p>
    <w:p w14:paraId="39DA7ADE" w14:textId="002C4055" w:rsidR="002011A3" w:rsidRPr="00A31F6C" w:rsidRDefault="002011A3" w:rsidP="002011A3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ASL Gesture Recognition and Conversion from text to speech</w:t>
      </w:r>
      <w:r w:rsidR="00A31F6C" w:rsidRPr="00A31F6C">
        <w:rPr>
          <w:rFonts w:asciiTheme="majorHAnsi" w:eastAsia="Times New Roman" w:hAnsiTheme="majorHAnsi" w:cstheme="majorHAnsi"/>
          <w:b/>
        </w:rPr>
        <w:t xml:space="preserve"> | </w:t>
      </w:r>
      <w:r w:rsidR="00A31F6C" w:rsidRPr="00E15D84">
        <w:rPr>
          <w:rFonts w:asciiTheme="majorHAnsi" w:eastAsia="Times New Roman" w:hAnsiTheme="majorHAnsi" w:cstheme="majorHAnsi"/>
          <w:b/>
          <w:bCs/>
          <w:i/>
          <w:iCs/>
          <w:sz w:val="20"/>
          <w:szCs w:val="20"/>
        </w:rPr>
        <w:t>TensorFlow, Keras, Python, CNN</w:t>
      </w:r>
      <w:r w:rsidRPr="00A31F6C">
        <w:rPr>
          <w:rFonts w:asciiTheme="majorHAnsi" w:eastAsia="Times New Roman" w:hAnsiTheme="majorHAnsi" w:cstheme="majorHAnsi"/>
          <w:b/>
        </w:rPr>
        <w:t xml:space="preserve">                </w:t>
      </w:r>
      <w:r w:rsidRPr="00A31F6C">
        <w:rPr>
          <w:rFonts w:asciiTheme="majorHAnsi" w:eastAsia="Times New Roman" w:hAnsiTheme="majorHAnsi" w:cstheme="majorHAnsi"/>
          <w:b/>
        </w:rPr>
        <w:tab/>
      </w:r>
      <w:r w:rsidRPr="00A31F6C">
        <w:rPr>
          <w:rFonts w:asciiTheme="majorHAnsi" w:eastAsia="Times New Roman" w:hAnsiTheme="majorHAnsi" w:cstheme="majorHAnsi"/>
          <w:b/>
        </w:rPr>
        <w:tab/>
      </w:r>
      <w:r w:rsidR="003D2B16">
        <w:rPr>
          <w:rFonts w:asciiTheme="majorHAnsi" w:eastAsia="Times New Roman" w:hAnsiTheme="majorHAnsi" w:cstheme="majorHAnsi"/>
          <w:b/>
        </w:rPr>
        <w:t xml:space="preserve">  </w:t>
      </w:r>
      <w:r w:rsidR="00E15D84">
        <w:rPr>
          <w:rFonts w:asciiTheme="majorHAnsi" w:eastAsia="Times New Roman" w:hAnsiTheme="majorHAnsi" w:cstheme="majorHAnsi"/>
          <w:b/>
        </w:rPr>
        <w:t xml:space="preserve">              </w:t>
      </w:r>
      <w:r w:rsidR="00A6083D" w:rsidRPr="00A31F6C">
        <w:rPr>
          <w:rFonts w:asciiTheme="majorHAnsi" w:eastAsia="Times New Roman" w:hAnsiTheme="majorHAnsi" w:cstheme="majorHAnsi"/>
          <w:b/>
        </w:rPr>
        <w:t>Jan</w:t>
      </w:r>
      <w:r w:rsidR="00DE7734" w:rsidRPr="00A31F6C">
        <w:rPr>
          <w:rFonts w:asciiTheme="majorHAnsi" w:eastAsia="Times New Roman" w:hAnsiTheme="majorHAnsi" w:cstheme="majorHAnsi"/>
          <w:b/>
        </w:rPr>
        <w:t xml:space="preserve"> </w:t>
      </w:r>
      <w:r w:rsidRPr="00A31F6C">
        <w:rPr>
          <w:rFonts w:asciiTheme="majorHAnsi" w:eastAsia="Times New Roman" w:hAnsiTheme="majorHAnsi" w:cstheme="majorHAnsi"/>
          <w:b/>
        </w:rPr>
        <w:t xml:space="preserve">2019 </w:t>
      </w:r>
    </w:p>
    <w:p w14:paraId="0DA87A62" w14:textId="77777777" w:rsidR="002011A3" w:rsidRPr="00A31F6C" w:rsidRDefault="002011A3" w:rsidP="002011A3">
      <w:pPr>
        <w:pStyle w:val="Normal1"/>
        <w:numPr>
          <w:ilvl w:val="0"/>
          <w:numId w:val="18"/>
        </w:numPr>
        <w:ind w:right="202"/>
        <w:rPr>
          <w:rFonts w:asciiTheme="majorHAnsi" w:eastAsia="Times New Roman" w:hAnsiTheme="majorHAnsi" w:cstheme="majorHAnsi"/>
        </w:rPr>
      </w:pPr>
      <w:r w:rsidRPr="00A31F6C">
        <w:rPr>
          <w:rFonts w:asciiTheme="majorHAnsi" w:eastAsia="Times New Roman" w:hAnsiTheme="majorHAnsi" w:cstheme="majorHAnsi"/>
        </w:rPr>
        <w:t>Built and trained a Convolutional Neural Network to recognize hand gestures with 94% accuracy</w:t>
      </w:r>
    </w:p>
    <w:p w14:paraId="3D4E9F07" w14:textId="15D85BF9" w:rsidR="00DE7734" w:rsidRPr="00A31F6C" w:rsidRDefault="002011A3" w:rsidP="00210F27">
      <w:pPr>
        <w:pStyle w:val="Normal1"/>
        <w:numPr>
          <w:ilvl w:val="0"/>
          <w:numId w:val="18"/>
        </w:numPr>
        <w:ind w:right="202"/>
        <w:rPr>
          <w:rFonts w:asciiTheme="majorHAnsi" w:hAnsiTheme="majorHAnsi" w:cstheme="majorHAnsi"/>
          <w:bCs/>
        </w:rPr>
      </w:pPr>
      <w:r w:rsidRPr="00A31F6C">
        <w:rPr>
          <w:rFonts w:asciiTheme="majorHAnsi" w:eastAsia="Times New Roman" w:hAnsiTheme="majorHAnsi" w:cstheme="majorHAnsi"/>
        </w:rPr>
        <w:t>Employed image processing techniques to filter incoming hand images and make them easier to train on/get recognized by the neural network</w:t>
      </w:r>
      <w:r w:rsidR="00210F27" w:rsidRPr="00A31F6C">
        <w:rPr>
          <w:rFonts w:asciiTheme="majorHAnsi" w:hAnsiTheme="majorHAnsi" w:cstheme="majorHAnsi"/>
          <w:bCs/>
        </w:rPr>
        <w:t xml:space="preserve">. </w:t>
      </w:r>
    </w:p>
    <w:p w14:paraId="4D94C0CC" w14:textId="10F7D6E3" w:rsidR="00301194" w:rsidRPr="00A31F6C" w:rsidRDefault="00301194" w:rsidP="00DE7734">
      <w:pPr>
        <w:pStyle w:val="Normal1"/>
        <w:spacing w:line="40" w:lineRule="exact"/>
        <w:ind w:right="202"/>
        <w:rPr>
          <w:rFonts w:asciiTheme="majorHAnsi" w:hAnsiTheme="majorHAnsi" w:cstheme="majorHAnsi"/>
          <w:bCs/>
        </w:rPr>
      </w:pPr>
    </w:p>
    <w:p w14:paraId="5E16C52C" w14:textId="5E56E33C" w:rsidR="00DE7734" w:rsidRPr="00A31F6C" w:rsidRDefault="00DE7734" w:rsidP="00DE7734">
      <w:pPr>
        <w:pStyle w:val="Normal1"/>
        <w:pBdr>
          <w:bottom w:val="single" w:sz="12" w:space="1" w:color="auto"/>
        </w:pBdr>
        <w:spacing w:line="280" w:lineRule="exact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>HACKATHONS</w:t>
      </w:r>
    </w:p>
    <w:p w14:paraId="7F5A602C" w14:textId="77777777" w:rsidR="003D2B16" w:rsidRDefault="003D2B16" w:rsidP="00C646A2">
      <w:pPr>
        <w:pStyle w:val="Normal1"/>
        <w:spacing w:line="80" w:lineRule="exact"/>
        <w:ind w:right="202"/>
        <w:rPr>
          <w:rFonts w:asciiTheme="majorHAnsi" w:eastAsia="Times New Roman" w:hAnsiTheme="majorHAnsi" w:cstheme="majorHAnsi"/>
          <w:b/>
        </w:rPr>
      </w:pPr>
    </w:p>
    <w:p w14:paraId="0831E1C1" w14:textId="2D7BBEFB" w:rsidR="00DE7734" w:rsidRPr="00A31F6C" w:rsidRDefault="00DE7734" w:rsidP="00DE7734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Neighborhood Evacuation WebApp- </w:t>
      </w:r>
      <w:hyperlink r:id="rId11" w:history="1">
        <w:r w:rsidRPr="00A31F6C">
          <w:rPr>
            <w:rStyle w:val="Hyperlink"/>
            <w:rFonts w:asciiTheme="majorHAnsi" w:eastAsia="Times New Roman" w:hAnsiTheme="majorHAnsi" w:cstheme="majorHAnsi"/>
            <w:bCs/>
          </w:rPr>
          <w:t>https://devpost.com/software/neighborhood-evacuation</w:t>
        </w:r>
      </w:hyperlink>
      <w:r w:rsidRPr="00A31F6C">
        <w:rPr>
          <w:rFonts w:asciiTheme="majorHAnsi" w:eastAsia="Times New Roman" w:hAnsiTheme="majorHAnsi" w:cstheme="majorHAnsi"/>
          <w:bCs/>
        </w:rPr>
        <w:t xml:space="preserve">                                    </w:t>
      </w:r>
      <w:r w:rsidR="003D2B16">
        <w:rPr>
          <w:rFonts w:asciiTheme="majorHAnsi" w:eastAsia="Times New Roman" w:hAnsiTheme="majorHAnsi" w:cstheme="majorHAnsi"/>
          <w:bCs/>
        </w:rPr>
        <w:t xml:space="preserve">       </w:t>
      </w:r>
      <w:r w:rsidRPr="00A31F6C">
        <w:rPr>
          <w:rFonts w:asciiTheme="majorHAnsi" w:eastAsia="Times New Roman" w:hAnsiTheme="majorHAnsi" w:cstheme="majorHAnsi"/>
          <w:b/>
        </w:rPr>
        <w:t>Spring 2022</w:t>
      </w:r>
    </w:p>
    <w:p w14:paraId="2D202688" w14:textId="2DD58653" w:rsidR="00DE7734" w:rsidRPr="00A31F6C" w:rsidRDefault="00DE7734" w:rsidP="00DE7734">
      <w:pPr>
        <w:pStyle w:val="Normal1"/>
        <w:ind w:right="202"/>
        <w:rPr>
          <w:rFonts w:asciiTheme="majorHAnsi" w:eastAsia="Times New Roman" w:hAnsiTheme="majorHAnsi" w:cstheme="majorHAnsi"/>
          <w:b/>
          <w:i/>
          <w:iCs/>
        </w:rPr>
      </w:pPr>
      <w:r w:rsidRPr="00A31F6C">
        <w:rPr>
          <w:rFonts w:asciiTheme="majorHAnsi" w:eastAsia="Times New Roman" w:hAnsiTheme="majorHAnsi" w:cstheme="majorHAnsi"/>
          <w:bCs/>
          <w:i/>
          <w:iCs/>
        </w:rPr>
        <w:t>BrickHacks 2022</w:t>
      </w:r>
    </w:p>
    <w:p w14:paraId="7CAE6C19" w14:textId="7CE35E97" w:rsidR="00DE7734" w:rsidRPr="00A31F6C" w:rsidRDefault="00DE7734" w:rsidP="00DE7734">
      <w:pPr>
        <w:pStyle w:val="Normal1"/>
        <w:numPr>
          <w:ilvl w:val="0"/>
          <w:numId w:val="26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Developed a web app that allows users to post location determining availability of shelter, supplies or transport</w:t>
      </w:r>
    </w:p>
    <w:p w14:paraId="639D877B" w14:textId="7EC3DCCC" w:rsidR="003D2B16" w:rsidRPr="003D2B16" w:rsidRDefault="00A8475E" w:rsidP="003D2B16">
      <w:pPr>
        <w:pStyle w:val="Normal1"/>
        <w:numPr>
          <w:ilvl w:val="0"/>
          <w:numId w:val="26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Technologies u</w:t>
      </w:r>
      <w:r w:rsidR="00DE7734" w:rsidRPr="00A31F6C">
        <w:rPr>
          <w:rFonts w:asciiTheme="majorHAnsi" w:eastAsia="Times New Roman" w:hAnsiTheme="majorHAnsi" w:cstheme="majorHAnsi"/>
          <w:bCs/>
        </w:rPr>
        <w:t>sed</w:t>
      </w:r>
      <w:r w:rsidRPr="00A31F6C">
        <w:rPr>
          <w:rFonts w:asciiTheme="majorHAnsi" w:eastAsia="Times New Roman" w:hAnsiTheme="majorHAnsi" w:cstheme="majorHAnsi"/>
          <w:bCs/>
        </w:rPr>
        <w:t xml:space="preserve">- </w:t>
      </w:r>
      <w:r w:rsidR="00DE7734" w:rsidRPr="00A31F6C">
        <w:rPr>
          <w:rFonts w:asciiTheme="majorHAnsi" w:eastAsia="Times New Roman" w:hAnsiTheme="majorHAnsi" w:cstheme="majorHAnsi"/>
          <w:b/>
          <w:i/>
          <w:iCs/>
        </w:rPr>
        <w:t>Python</w:t>
      </w:r>
      <w:r w:rsidRPr="00A31F6C">
        <w:rPr>
          <w:rFonts w:asciiTheme="majorHAnsi" w:eastAsia="Times New Roman" w:hAnsiTheme="majorHAnsi" w:cstheme="majorHAnsi"/>
          <w:bCs/>
          <w:i/>
          <w:iCs/>
        </w:rPr>
        <w:t>,</w:t>
      </w:r>
      <w:r w:rsidRPr="00A31F6C">
        <w:rPr>
          <w:rFonts w:asciiTheme="majorHAnsi" w:eastAsia="Times New Roman" w:hAnsiTheme="majorHAnsi" w:cstheme="majorHAnsi"/>
          <w:b/>
          <w:i/>
          <w:iCs/>
        </w:rPr>
        <w:t xml:space="preserve"> </w:t>
      </w:r>
      <w:r w:rsidR="00DE7734" w:rsidRPr="00A31F6C">
        <w:rPr>
          <w:rFonts w:asciiTheme="majorHAnsi" w:eastAsia="Times New Roman" w:hAnsiTheme="majorHAnsi" w:cstheme="majorHAnsi"/>
          <w:b/>
          <w:i/>
          <w:iCs/>
        </w:rPr>
        <w:t>Django web framework</w:t>
      </w:r>
    </w:p>
    <w:p w14:paraId="27AF59E0" w14:textId="22EACEA4" w:rsidR="00DE7734" w:rsidRPr="00A31F6C" w:rsidRDefault="00DE7734" w:rsidP="00DE7734">
      <w:pPr>
        <w:pStyle w:val="Normal1"/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/>
        </w:rPr>
        <w:t xml:space="preserve">EmployeeFit Productivity Tool- </w:t>
      </w:r>
      <w:hyperlink r:id="rId12" w:history="1">
        <w:r w:rsidRPr="00A31F6C">
          <w:rPr>
            <w:rStyle w:val="Hyperlink"/>
            <w:rFonts w:asciiTheme="majorHAnsi" w:eastAsia="Times New Roman" w:hAnsiTheme="majorHAnsi" w:cstheme="majorHAnsi"/>
            <w:bCs/>
          </w:rPr>
          <w:t>https://devpost.com/software/employeefit</w:t>
        </w:r>
      </w:hyperlink>
      <w:r w:rsidRPr="00A31F6C">
        <w:rPr>
          <w:rFonts w:asciiTheme="majorHAnsi" w:eastAsia="Times New Roman" w:hAnsiTheme="majorHAnsi" w:cstheme="majorHAnsi"/>
          <w:b/>
        </w:rPr>
        <w:t xml:space="preserve">                                                                       </w:t>
      </w:r>
      <w:r w:rsidR="003D2B16">
        <w:rPr>
          <w:rFonts w:asciiTheme="majorHAnsi" w:eastAsia="Times New Roman" w:hAnsiTheme="majorHAnsi" w:cstheme="majorHAnsi"/>
          <w:b/>
        </w:rPr>
        <w:t xml:space="preserve">       </w:t>
      </w:r>
      <w:r w:rsidRPr="00A31F6C">
        <w:rPr>
          <w:rFonts w:asciiTheme="majorHAnsi" w:eastAsia="Times New Roman" w:hAnsiTheme="majorHAnsi" w:cstheme="majorHAnsi"/>
          <w:b/>
        </w:rPr>
        <w:t>Spring 2022</w:t>
      </w:r>
    </w:p>
    <w:p w14:paraId="3DA4D8BB" w14:textId="4B0108A8" w:rsidR="00DE7734" w:rsidRPr="00A31F6C" w:rsidRDefault="00DE7734" w:rsidP="00DE7734">
      <w:pPr>
        <w:pStyle w:val="Normal1"/>
        <w:ind w:right="202"/>
        <w:rPr>
          <w:rFonts w:asciiTheme="majorHAnsi" w:eastAsia="Times New Roman" w:hAnsiTheme="majorHAnsi" w:cstheme="majorHAnsi"/>
          <w:bCs/>
          <w:i/>
          <w:iCs/>
        </w:rPr>
      </w:pPr>
      <w:r w:rsidRPr="00A31F6C">
        <w:rPr>
          <w:rFonts w:asciiTheme="majorHAnsi" w:eastAsia="Times New Roman" w:hAnsiTheme="majorHAnsi" w:cstheme="majorHAnsi"/>
          <w:bCs/>
          <w:i/>
          <w:iCs/>
        </w:rPr>
        <w:t>WicHacks 2022</w:t>
      </w:r>
    </w:p>
    <w:p w14:paraId="0D17BC65" w14:textId="775D49B6" w:rsidR="00DE7734" w:rsidRPr="00A31F6C" w:rsidRDefault="00DE7734" w:rsidP="00A8475E">
      <w:pPr>
        <w:pStyle w:val="Normal1"/>
        <w:numPr>
          <w:ilvl w:val="0"/>
          <w:numId w:val="27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Implemented a decision tree</w:t>
      </w:r>
      <w:r w:rsidR="006F43A0" w:rsidRPr="00A31F6C">
        <w:rPr>
          <w:rFonts w:asciiTheme="majorHAnsi" w:eastAsia="Times New Roman" w:hAnsiTheme="majorHAnsi" w:cstheme="majorHAnsi"/>
          <w:bCs/>
        </w:rPr>
        <w:t xml:space="preserve"> machine learning</w:t>
      </w:r>
      <w:r w:rsidRPr="00A31F6C">
        <w:rPr>
          <w:rFonts w:asciiTheme="majorHAnsi" w:eastAsia="Times New Roman" w:hAnsiTheme="majorHAnsi" w:cstheme="majorHAnsi"/>
          <w:bCs/>
        </w:rPr>
        <w:t xml:space="preserve"> algorithm to determine work preference of work from home or office</w:t>
      </w:r>
      <w:r w:rsidR="00A8475E" w:rsidRPr="00A31F6C">
        <w:rPr>
          <w:rFonts w:asciiTheme="majorHAnsi" w:eastAsia="Times New Roman" w:hAnsiTheme="majorHAnsi" w:cstheme="majorHAnsi"/>
          <w:bCs/>
        </w:rPr>
        <w:t xml:space="preserve"> and obtained a 76% accuracy for determination of work preference</w:t>
      </w:r>
    </w:p>
    <w:p w14:paraId="609075F2" w14:textId="2A6E3F98" w:rsidR="00A608B6" w:rsidRPr="00A56E48" w:rsidRDefault="00A8475E" w:rsidP="00A56E48">
      <w:pPr>
        <w:pStyle w:val="Normal1"/>
        <w:numPr>
          <w:ilvl w:val="0"/>
          <w:numId w:val="27"/>
        </w:numPr>
        <w:ind w:right="202"/>
        <w:rPr>
          <w:rFonts w:asciiTheme="majorHAnsi" w:eastAsia="Times New Roman" w:hAnsiTheme="majorHAnsi" w:cstheme="majorHAnsi"/>
          <w:b/>
        </w:rPr>
      </w:pPr>
      <w:r w:rsidRPr="00A31F6C">
        <w:rPr>
          <w:rFonts w:asciiTheme="majorHAnsi" w:eastAsia="Times New Roman" w:hAnsiTheme="majorHAnsi" w:cstheme="majorHAnsi"/>
          <w:bCs/>
        </w:rPr>
        <w:t>Technologies u</w:t>
      </w:r>
      <w:r w:rsidR="00DE7734" w:rsidRPr="00A31F6C">
        <w:rPr>
          <w:rFonts w:asciiTheme="majorHAnsi" w:eastAsia="Times New Roman" w:hAnsiTheme="majorHAnsi" w:cstheme="majorHAnsi"/>
          <w:bCs/>
        </w:rPr>
        <w:t>sed</w:t>
      </w:r>
      <w:r w:rsidRPr="00A31F6C">
        <w:rPr>
          <w:rFonts w:asciiTheme="majorHAnsi" w:eastAsia="Times New Roman" w:hAnsiTheme="majorHAnsi" w:cstheme="majorHAnsi"/>
          <w:bCs/>
        </w:rPr>
        <w:t xml:space="preserve">- </w:t>
      </w:r>
      <w:r w:rsidRPr="00A31F6C">
        <w:rPr>
          <w:rFonts w:asciiTheme="majorHAnsi" w:eastAsia="Times New Roman" w:hAnsiTheme="majorHAnsi" w:cstheme="majorHAnsi"/>
          <w:b/>
          <w:i/>
          <w:iCs/>
        </w:rPr>
        <w:t>Python</w:t>
      </w:r>
      <w:r w:rsidRPr="00A31F6C">
        <w:rPr>
          <w:rFonts w:asciiTheme="majorHAnsi" w:eastAsia="Times New Roman" w:hAnsiTheme="majorHAnsi" w:cstheme="majorHAnsi"/>
          <w:bCs/>
          <w:i/>
          <w:iCs/>
        </w:rPr>
        <w:t xml:space="preserve">, </w:t>
      </w:r>
      <w:r w:rsidR="00DE7734" w:rsidRPr="00A31F6C">
        <w:rPr>
          <w:rFonts w:asciiTheme="majorHAnsi" w:eastAsia="Times New Roman" w:hAnsiTheme="majorHAnsi" w:cstheme="majorHAnsi"/>
          <w:b/>
          <w:i/>
          <w:iCs/>
        </w:rPr>
        <w:t>Mental Health of Employees dataset from Kaggle</w:t>
      </w:r>
    </w:p>
    <w:sectPr w:rsidR="00A608B6" w:rsidRPr="00A56E48" w:rsidSect="00BE1F43">
      <w:headerReference w:type="default" r:id="rId13"/>
      <w:pgSz w:w="11906" w:h="16838" w:code="9"/>
      <w:pgMar w:top="288" w:right="0" w:bottom="0" w:left="0" w:header="0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0C57C" w14:textId="77777777" w:rsidR="00716AA4" w:rsidRDefault="00716AA4" w:rsidP="00D408F6">
      <w:r>
        <w:separator/>
      </w:r>
    </w:p>
  </w:endnote>
  <w:endnote w:type="continuationSeparator" w:id="0">
    <w:p w14:paraId="6B442538" w14:textId="77777777" w:rsidR="00716AA4" w:rsidRDefault="00716AA4" w:rsidP="00D40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iberation Serif">
    <w:altName w:val="Times New Roman"/>
    <w:charset w:val="00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 Slab">
    <w:altName w:val="Arial"/>
    <w:charset w:val="00"/>
    <w:family w:val="auto"/>
    <w:pitch w:val="variable"/>
    <w:sig w:usb0="200002FF" w:usb1="0000005B" w:usb2="00000020" w:usb3="00000000" w:csb0="0000019F" w:csb1="00000000"/>
  </w:font>
  <w:font w:name="Times New Roman (Body CS)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18955" w14:textId="77777777" w:rsidR="00716AA4" w:rsidRDefault="00716AA4" w:rsidP="00D408F6">
      <w:r>
        <w:separator/>
      </w:r>
    </w:p>
  </w:footnote>
  <w:footnote w:type="continuationSeparator" w:id="0">
    <w:p w14:paraId="4EA85173" w14:textId="77777777" w:rsidR="00716AA4" w:rsidRDefault="00716AA4" w:rsidP="00D408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4F617" w14:textId="77777777" w:rsidR="00507640" w:rsidRDefault="00507640" w:rsidP="00507640">
    <w:pPr>
      <w:pStyle w:val="Header"/>
      <w:spacing w:line="14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1D4AB6E"/>
    <w:multiLevelType w:val="hybridMultilevel"/>
    <w:tmpl w:val="1C53993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9"/>
    <w:multiLevelType w:val="singleLevel"/>
    <w:tmpl w:val="9BD608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DC063B"/>
    <w:multiLevelType w:val="hybridMultilevel"/>
    <w:tmpl w:val="7E84F48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04AA1723"/>
    <w:multiLevelType w:val="hybridMultilevel"/>
    <w:tmpl w:val="9B5EF4B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764586"/>
    <w:multiLevelType w:val="hybridMultilevel"/>
    <w:tmpl w:val="CB4A4B6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14CE479D"/>
    <w:multiLevelType w:val="hybridMultilevel"/>
    <w:tmpl w:val="19AC34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FB225E"/>
    <w:multiLevelType w:val="hybridMultilevel"/>
    <w:tmpl w:val="516E5AD2"/>
    <w:lvl w:ilvl="0" w:tplc="04090001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23F7D"/>
    <w:multiLevelType w:val="hybridMultilevel"/>
    <w:tmpl w:val="66AA2938"/>
    <w:lvl w:ilvl="0" w:tplc="40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8" w15:restartNumberingAfterBreak="0">
    <w:nsid w:val="1D4A65CF"/>
    <w:multiLevelType w:val="hybridMultilevel"/>
    <w:tmpl w:val="0372A82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F23D20"/>
    <w:multiLevelType w:val="hybridMultilevel"/>
    <w:tmpl w:val="6270BD1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221D7CF7"/>
    <w:multiLevelType w:val="hybridMultilevel"/>
    <w:tmpl w:val="AA60AFF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649044F"/>
    <w:multiLevelType w:val="hybridMultilevel"/>
    <w:tmpl w:val="9B962F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D27B38"/>
    <w:multiLevelType w:val="hybridMultilevel"/>
    <w:tmpl w:val="ECF2BD1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2F906A08"/>
    <w:multiLevelType w:val="hybridMultilevel"/>
    <w:tmpl w:val="2B20BD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607203"/>
    <w:multiLevelType w:val="hybridMultilevel"/>
    <w:tmpl w:val="59F6CBB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389C6B94"/>
    <w:multiLevelType w:val="hybridMultilevel"/>
    <w:tmpl w:val="C9DEBFC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4A630738"/>
    <w:multiLevelType w:val="hybridMultilevel"/>
    <w:tmpl w:val="32F64F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58774F8"/>
    <w:multiLevelType w:val="hybridMultilevel"/>
    <w:tmpl w:val="481E259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59804B10"/>
    <w:multiLevelType w:val="hybridMultilevel"/>
    <w:tmpl w:val="DFB01E5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59B37DA1"/>
    <w:multiLevelType w:val="hybridMultilevel"/>
    <w:tmpl w:val="C884ED2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 w15:restartNumberingAfterBreak="0">
    <w:nsid w:val="5F2020FA"/>
    <w:multiLevelType w:val="hybridMultilevel"/>
    <w:tmpl w:val="7A964A3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5FEF2157"/>
    <w:multiLevelType w:val="hybridMultilevel"/>
    <w:tmpl w:val="9D6E1C5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0B411B3"/>
    <w:multiLevelType w:val="hybridMultilevel"/>
    <w:tmpl w:val="611CF71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810EC9"/>
    <w:multiLevelType w:val="hybridMultilevel"/>
    <w:tmpl w:val="D51A016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4" w15:restartNumberingAfterBreak="0">
    <w:nsid w:val="67184593"/>
    <w:multiLevelType w:val="hybridMultilevel"/>
    <w:tmpl w:val="CCB60466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 w15:restartNumberingAfterBreak="0">
    <w:nsid w:val="69B637C4"/>
    <w:multiLevelType w:val="hybridMultilevel"/>
    <w:tmpl w:val="326482A4"/>
    <w:lvl w:ilvl="0" w:tplc="40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6" w15:restartNumberingAfterBreak="0">
    <w:nsid w:val="6E1E50B1"/>
    <w:multiLevelType w:val="hybridMultilevel"/>
    <w:tmpl w:val="5B400B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4D85CDB"/>
    <w:multiLevelType w:val="hybridMultilevel"/>
    <w:tmpl w:val="22243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7E11AE"/>
    <w:multiLevelType w:val="hybridMultilevel"/>
    <w:tmpl w:val="99B414C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4516897">
    <w:abstractNumId w:val="6"/>
  </w:num>
  <w:num w:numId="2" w16cid:durableId="779691609">
    <w:abstractNumId w:val="1"/>
  </w:num>
  <w:num w:numId="3" w16cid:durableId="19938636">
    <w:abstractNumId w:val="7"/>
  </w:num>
  <w:num w:numId="4" w16cid:durableId="2094278097">
    <w:abstractNumId w:val="26"/>
  </w:num>
  <w:num w:numId="5" w16cid:durableId="1612974493">
    <w:abstractNumId w:val="22"/>
  </w:num>
  <w:num w:numId="6" w16cid:durableId="1605068199">
    <w:abstractNumId w:val="16"/>
  </w:num>
  <w:num w:numId="7" w16cid:durableId="1260143701">
    <w:abstractNumId w:val="10"/>
  </w:num>
  <w:num w:numId="8" w16cid:durableId="1681158124">
    <w:abstractNumId w:val="25"/>
  </w:num>
  <w:num w:numId="9" w16cid:durableId="39404129">
    <w:abstractNumId w:val="11"/>
  </w:num>
  <w:num w:numId="10" w16cid:durableId="1946427269">
    <w:abstractNumId w:val="21"/>
  </w:num>
  <w:num w:numId="11" w16cid:durableId="1045522675">
    <w:abstractNumId w:val="8"/>
  </w:num>
  <w:num w:numId="12" w16cid:durableId="1953127132">
    <w:abstractNumId w:val="5"/>
  </w:num>
  <w:num w:numId="13" w16cid:durableId="51196523">
    <w:abstractNumId w:val="28"/>
  </w:num>
  <w:num w:numId="14" w16cid:durableId="594825679">
    <w:abstractNumId w:val="13"/>
  </w:num>
  <w:num w:numId="15" w16cid:durableId="292634763">
    <w:abstractNumId w:val="0"/>
  </w:num>
  <w:num w:numId="16" w16cid:durableId="1356272674">
    <w:abstractNumId w:val="3"/>
  </w:num>
  <w:num w:numId="17" w16cid:durableId="1057898329">
    <w:abstractNumId w:val="27"/>
  </w:num>
  <w:num w:numId="18" w16cid:durableId="59446860">
    <w:abstractNumId w:val="23"/>
  </w:num>
  <w:num w:numId="19" w16cid:durableId="282076597">
    <w:abstractNumId w:val="18"/>
  </w:num>
  <w:num w:numId="20" w16cid:durableId="2008945595">
    <w:abstractNumId w:val="14"/>
  </w:num>
  <w:num w:numId="21" w16cid:durableId="665783388">
    <w:abstractNumId w:val="4"/>
  </w:num>
  <w:num w:numId="22" w16cid:durableId="2067534232">
    <w:abstractNumId w:val="9"/>
  </w:num>
  <w:num w:numId="23" w16cid:durableId="135881160">
    <w:abstractNumId w:val="17"/>
  </w:num>
  <w:num w:numId="24" w16cid:durableId="600996177">
    <w:abstractNumId w:val="2"/>
  </w:num>
  <w:num w:numId="25" w16cid:durableId="543372050">
    <w:abstractNumId w:val="15"/>
  </w:num>
  <w:num w:numId="26" w16cid:durableId="897206297">
    <w:abstractNumId w:val="24"/>
  </w:num>
  <w:num w:numId="27" w16cid:durableId="1484734049">
    <w:abstractNumId w:val="12"/>
  </w:num>
  <w:num w:numId="28" w16cid:durableId="1582105754">
    <w:abstractNumId w:val="20"/>
  </w:num>
  <w:num w:numId="29" w16cid:durableId="686758089">
    <w:abstractNumId w:val="1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tDA0NbMwtbA0tLRQ0lEKTi0uzszPAykwMqkFAKLbdc8tAAAA"/>
  </w:docVars>
  <w:rsids>
    <w:rsidRoot w:val="00280C5A"/>
    <w:rsid w:val="00000487"/>
    <w:rsid w:val="00005822"/>
    <w:rsid w:val="00011485"/>
    <w:rsid w:val="00012AB2"/>
    <w:rsid w:val="00014396"/>
    <w:rsid w:val="000144BD"/>
    <w:rsid w:val="000227DA"/>
    <w:rsid w:val="00032D8F"/>
    <w:rsid w:val="00040AE1"/>
    <w:rsid w:val="00044A9D"/>
    <w:rsid w:val="00045EFD"/>
    <w:rsid w:val="00051A75"/>
    <w:rsid w:val="000525FF"/>
    <w:rsid w:val="00055087"/>
    <w:rsid w:val="00055460"/>
    <w:rsid w:val="000560D3"/>
    <w:rsid w:val="00062164"/>
    <w:rsid w:val="000624F5"/>
    <w:rsid w:val="00067E29"/>
    <w:rsid w:val="00073CA0"/>
    <w:rsid w:val="00074297"/>
    <w:rsid w:val="00084301"/>
    <w:rsid w:val="000846FB"/>
    <w:rsid w:val="0008762A"/>
    <w:rsid w:val="00091504"/>
    <w:rsid w:val="0009493F"/>
    <w:rsid w:val="000A2CC0"/>
    <w:rsid w:val="000A3368"/>
    <w:rsid w:val="000A61B7"/>
    <w:rsid w:val="000B66FE"/>
    <w:rsid w:val="000C0012"/>
    <w:rsid w:val="000D5C62"/>
    <w:rsid w:val="000D6A4E"/>
    <w:rsid w:val="000D7556"/>
    <w:rsid w:val="000D761C"/>
    <w:rsid w:val="000E64E7"/>
    <w:rsid w:val="000F12E5"/>
    <w:rsid w:val="000F27EA"/>
    <w:rsid w:val="000F2F57"/>
    <w:rsid w:val="000F7C42"/>
    <w:rsid w:val="001029FF"/>
    <w:rsid w:val="00104C9A"/>
    <w:rsid w:val="00124AF9"/>
    <w:rsid w:val="00125D11"/>
    <w:rsid w:val="00135ABE"/>
    <w:rsid w:val="00153938"/>
    <w:rsid w:val="00163BDF"/>
    <w:rsid w:val="0017320A"/>
    <w:rsid w:val="001845ED"/>
    <w:rsid w:val="0019058F"/>
    <w:rsid w:val="0019210C"/>
    <w:rsid w:val="00192964"/>
    <w:rsid w:val="00197F74"/>
    <w:rsid w:val="001A72BF"/>
    <w:rsid w:val="001B0AFF"/>
    <w:rsid w:val="001C13CD"/>
    <w:rsid w:val="001C5F4D"/>
    <w:rsid w:val="001C69C9"/>
    <w:rsid w:val="001C6BDC"/>
    <w:rsid w:val="001D5C39"/>
    <w:rsid w:val="001E2D09"/>
    <w:rsid w:val="001E3B95"/>
    <w:rsid w:val="001E6B34"/>
    <w:rsid w:val="001E6DC7"/>
    <w:rsid w:val="001F1318"/>
    <w:rsid w:val="002011A3"/>
    <w:rsid w:val="00210342"/>
    <w:rsid w:val="00210F27"/>
    <w:rsid w:val="00215530"/>
    <w:rsid w:val="00225DF4"/>
    <w:rsid w:val="002308CB"/>
    <w:rsid w:val="00231433"/>
    <w:rsid w:val="002410A3"/>
    <w:rsid w:val="002414AF"/>
    <w:rsid w:val="00264DEB"/>
    <w:rsid w:val="00270318"/>
    <w:rsid w:val="00274194"/>
    <w:rsid w:val="00277D84"/>
    <w:rsid w:val="00280C5A"/>
    <w:rsid w:val="00282886"/>
    <w:rsid w:val="00284BC4"/>
    <w:rsid w:val="00284FCE"/>
    <w:rsid w:val="002A4EBA"/>
    <w:rsid w:val="002B6826"/>
    <w:rsid w:val="002C4CBC"/>
    <w:rsid w:val="002D25FF"/>
    <w:rsid w:val="002D4F68"/>
    <w:rsid w:val="002E1722"/>
    <w:rsid w:val="002F4A80"/>
    <w:rsid w:val="0030041C"/>
    <w:rsid w:val="00301194"/>
    <w:rsid w:val="00304060"/>
    <w:rsid w:val="003041FC"/>
    <w:rsid w:val="00304989"/>
    <w:rsid w:val="00316716"/>
    <w:rsid w:val="00316E8A"/>
    <w:rsid w:val="0032046B"/>
    <w:rsid w:val="00320C5C"/>
    <w:rsid w:val="0032271B"/>
    <w:rsid w:val="00324C77"/>
    <w:rsid w:val="00325DF2"/>
    <w:rsid w:val="00325DF7"/>
    <w:rsid w:val="00335E5A"/>
    <w:rsid w:val="003401F4"/>
    <w:rsid w:val="003460CB"/>
    <w:rsid w:val="003530E8"/>
    <w:rsid w:val="0035471F"/>
    <w:rsid w:val="0037418C"/>
    <w:rsid w:val="003772C5"/>
    <w:rsid w:val="003820EB"/>
    <w:rsid w:val="003832B3"/>
    <w:rsid w:val="00387937"/>
    <w:rsid w:val="0039500F"/>
    <w:rsid w:val="003A0814"/>
    <w:rsid w:val="003A160C"/>
    <w:rsid w:val="003A2042"/>
    <w:rsid w:val="003A308C"/>
    <w:rsid w:val="003A364F"/>
    <w:rsid w:val="003A5E0F"/>
    <w:rsid w:val="003B1363"/>
    <w:rsid w:val="003B46EF"/>
    <w:rsid w:val="003C0DCF"/>
    <w:rsid w:val="003C43B4"/>
    <w:rsid w:val="003C74C6"/>
    <w:rsid w:val="003D2B16"/>
    <w:rsid w:val="003D2DA4"/>
    <w:rsid w:val="003D548B"/>
    <w:rsid w:val="003E14EF"/>
    <w:rsid w:val="003E38DE"/>
    <w:rsid w:val="003F2BFE"/>
    <w:rsid w:val="003F4E10"/>
    <w:rsid w:val="003F55F5"/>
    <w:rsid w:val="003F778F"/>
    <w:rsid w:val="00402FD8"/>
    <w:rsid w:val="004042B0"/>
    <w:rsid w:val="004068F5"/>
    <w:rsid w:val="00413B68"/>
    <w:rsid w:val="00417CD4"/>
    <w:rsid w:val="00427610"/>
    <w:rsid w:val="00427A2B"/>
    <w:rsid w:val="00427A8E"/>
    <w:rsid w:val="00430E83"/>
    <w:rsid w:val="00434165"/>
    <w:rsid w:val="004354CE"/>
    <w:rsid w:val="00442296"/>
    <w:rsid w:val="0044615F"/>
    <w:rsid w:val="00460127"/>
    <w:rsid w:val="0046040F"/>
    <w:rsid w:val="00461610"/>
    <w:rsid w:val="00464B09"/>
    <w:rsid w:val="0047573A"/>
    <w:rsid w:val="00476AA1"/>
    <w:rsid w:val="00480F10"/>
    <w:rsid w:val="0048581E"/>
    <w:rsid w:val="004927E9"/>
    <w:rsid w:val="004961DC"/>
    <w:rsid w:val="004A0686"/>
    <w:rsid w:val="004A0A83"/>
    <w:rsid w:val="004A651C"/>
    <w:rsid w:val="004C25BE"/>
    <w:rsid w:val="004C276F"/>
    <w:rsid w:val="004C6BB0"/>
    <w:rsid w:val="004D018A"/>
    <w:rsid w:val="004D0C02"/>
    <w:rsid w:val="004D20FB"/>
    <w:rsid w:val="004E5BEA"/>
    <w:rsid w:val="004E7708"/>
    <w:rsid w:val="004F5807"/>
    <w:rsid w:val="00503BFC"/>
    <w:rsid w:val="00507640"/>
    <w:rsid w:val="00512BFD"/>
    <w:rsid w:val="00521313"/>
    <w:rsid w:val="005322C7"/>
    <w:rsid w:val="005338B1"/>
    <w:rsid w:val="005372E9"/>
    <w:rsid w:val="00537D8B"/>
    <w:rsid w:val="005419FC"/>
    <w:rsid w:val="00550490"/>
    <w:rsid w:val="00552288"/>
    <w:rsid w:val="005529B6"/>
    <w:rsid w:val="005559F5"/>
    <w:rsid w:val="00563721"/>
    <w:rsid w:val="00572C96"/>
    <w:rsid w:val="005859D4"/>
    <w:rsid w:val="005879BB"/>
    <w:rsid w:val="00594714"/>
    <w:rsid w:val="005955B7"/>
    <w:rsid w:val="005A25EC"/>
    <w:rsid w:val="005A38AE"/>
    <w:rsid w:val="005A70B7"/>
    <w:rsid w:val="005B6FE6"/>
    <w:rsid w:val="005B7B2A"/>
    <w:rsid w:val="005C5953"/>
    <w:rsid w:val="005D03A9"/>
    <w:rsid w:val="005D3F96"/>
    <w:rsid w:val="005D447B"/>
    <w:rsid w:val="005E18FA"/>
    <w:rsid w:val="005E3DDA"/>
    <w:rsid w:val="005F2E6D"/>
    <w:rsid w:val="005F5B2A"/>
    <w:rsid w:val="00602AA7"/>
    <w:rsid w:val="00613A36"/>
    <w:rsid w:val="00617BAE"/>
    <w:rsid w:val="00617DC7"/>
    <w:rsid w:val="006223B9"/>
    <w:rsid w:val="00622E62"/>
    <w:rsid w:val="00627F75"/>
    <w:rsid w:val="00640BF3"/>
    <w:rsid w:val="0064292D"/>
    <w:rsid w:val="0064702F"/>
    <w:rsid w:val="00647D2A"/>
    <w:rsid w:val="006508D5"/>
    <w:rsid w:val="00651EAD"/>
    <w:rsid w:val="00662CA5"/>
    <w:rsid w:val="00666327"/>
    <w:rsid w:val="00666453"/>
    <w:rsid w:val="006664F2"/>
    <w:rsid w:val="006767D1"/>
    <w:rsid w:val="0068577D"/>
    <w:rsid w:val="006948D4"/>
    <w:rsid w:val="006B70A5"/>
    <w:rsid w:val="006C66C0"/>
    <w:rsid w:val="006E6DD1"/>
    <w:rsid w:val="006F2F48"/>
    <w:rsid w:val="006F43A0"/>
    <w:rsid w:val="00707D52"/>
    <w:rsid w:val="0071191A"/>
    <w:rsid w:val="00711E05"/>
    <w:rsid w:val="00716AA4"/>
    <w:rsid w:val="00720171"/>
    <w:rsid w:val="00725B63"/>
    <w:rsid w:val="00737CAF"/>
    <w:rsid w:val="007409CD"/>
    <w:rsid w:val="0074338E"/>
    <w:rsid w:val="007467E2"/>
    <w:rsid w:val="00753465"/>
    <w:rsid w:val="007536B7"/>
    <w:rsid w:val="00756022"/>
    <w:rsid w:val="00761D54"/>
    <w:rsid w:val="00766814"/>
    <w:rsid w:val="0076716A"/>
    <w:rsid w:val="00770DE7"/>
    <w:rsid w:val="00775934"/>
    <w:rsid w:val="00776453"/>
    <w:rsid w:val="007773A3"/>
    <w:rsid w:val="007803C8"/>
    <w:rsid w:val="00786CDF"/>
    <w:rsid w:val="00794180"/>
    <w:rsid w:val="00794CF1"/>
    <w:rsid w:val="00796658"/>
    <w:rsid w:val="007A5056"/>
    <w:rsid w:val="007A56B5"/>
    <w:rsid w:val="007B5026"/>
    <w:rsid w:val="007D1DE6"/>
    <w:rsid w:val="007D22DD"/>
    <w:rsid w:val="007E49EB"/>
    <w:rsid w:val="007F02DF"/>
    <w:rsid w:val="00806FA0"/>
    <w:rsid w:val="00812844"/>
    <w:rsid w:val="0081699D"/>
    <w:rsid w:val="008214E2"/>
    <w:rsid w:val="00821EB1"/>
    <w:rsid w:val="00830B64"/>
    <w:rsid w:val="00831226"/>
    <w:rsid w:val="00834AD4"/>
    <w:rsid w:val="00834D9A"/>
    <w:rsid w:val="00835246"/>
    <w:rsid w:val="008438B6"/>
    <w:rsid w:val="0084398B"/>
    <w:rsid w:val="008450B1"/>
    <w:rsid w:val="00853A03"/>
    <w:rsid w:val="00854BB9"/>
    <w:rsid w:val="00855606"/>
    <w:rsid w:val="00856DC9"/>
    <w:rsid w:val="00857EA2"/>
    <w:rsid w:val="00880617"/>
    <w:rsid w:val="00884A4F"/>
    <w:rsid w:val="00885A08"/>
    <w:rsid w:val="008928D5"/>
    <w:rsid w:val="008965CC"/>
    <w:rsid w:val="00896833"/>
    <w:rsid w:val="00896BE3"/>
    <w:rsid w:val="0089737F"/>
    <w:rsid w:val="00897741"/>
    <w:rsid w:val="00897994"/>
    <w:rsid w:val="008A0C39"/>
    <w:rsid w:val="008B29F1"/>
    <w:rsid w:val="008B582A"/>
    <w:rsid w:val="008B74D2"/>
    <w:rsid w:val="008C1375"/>
    <w:rsid w:val="008C3FDF"/>
    <w:rsid w:val="008C47A6"/>
    <w:rsid w:val="008C628C"/>
    <w:rsid w:val="008D2D5F"/>
    <w:rsid w:val="008E2CEC"/>
    <w:rsid w:val="008E51CE"/>
    <w:rsid w:val="008E6AE9"/>
    <w:rsid w:val="008F545C"/>
    <w:rsid w:val="008F7C28"/>
    <w:rsid w:val="009022E5"/>
    <w:rsid w:val="009027B3"/>
    <w:rsid w:val="00916FED"/>
    <w:rsid w:val="009248E1"/>
    <w:rsid w:val="009405C8"/>
    <w:rsid w:val="00946A8D"/>
    <w:rsid w:val="0095265B"/>
    <w:rsid w:val="0096126A"/>
    <w:rsid w:val="00962889"/>
    <w:rsid w:val="00963A64"/>
    <w:rsid w:val="00964CCC"/>
    <w:rsid w:val="0097158C"/>
    <w:rsid w:val="009746F4"/>
    <w:rsid w:val="00980814"/>
    <w:rsid w:val="00980B41"/>
    <w:rsid w:val="009812C9"/>
    <w:rsid w:val="009833A5"/>
    <w:rsid w:val="009838F3"/>
    <w:rsid w:val="00983A5F"/>
    <w:rsid w:val="009901E1"/>
    <w:rsid w:val="00992D3C"/>
    <w:rsid w:val="00995143"/>
    <w:rsid w:val="00995CE7"/>
    <w:rsid w:val="009A51C9"/>
    <w:rsid w:val="009B6192"/>
    <w:rsid w:val="009C109E"/>
    <w:rsid w:val="009C1B45"/>
    <w:rsid w:val="009C1ED0"/>
    <w:rsid w:val="009C44DE"/>
    <w:rsid w:val="009C7BBF"/>
    <w:rsid w:val="009D0458"/>
    <w:rsid w:val="009D0C69"/>
    <w:rsid w:val="009D1400"/>
    <w:rsid w:val="009D6E29"/>
    <w:rsid w:val="009E6251"/>
    <w:rsid w:val="009F0FA8"/>
    <w:rsid w:val="009F1078"/>
    <w:rsid w:val="009F3110"/>
    <w:rsid w:val="009F5885"/>
    <w:rsid w:val="00A00132"/>
    <w:rsid w:val="00A0112C"/>
    <w:rsid w:val="00A033C8"/>
    <w:rsid w:val="00A063DB"/>
    <w:rsid w:val="00A13104"/>
    <w:rsid w:val="00A13577"/>
    <w:rsid w:val="00A15D1C"/>
    <w:rsid w:val="00A20B4C"/>
    <w:rsid w:val="00A31F6C"/>
    <w:rsid w:val="00A33573"/>
    <w:rsid w:val="00A56E48"/>
    <w:rsid w:val="00A57420"/>
    <w:rsid w:val="00A6083D"/>
    <w:rsid w:val="00A608B6"/>
    <w:rsid w:val="00A65A34"/>
    <w:rsid w:val="00A663FE"/>
    <w:rsid w:val="00A66E48"/>
    <w:rsid w:val="00A706D3"/>
    <w:rsid w:val="00A76AE7"/>
    <w:rsid w:val="00A77131"/>
    <w:rsid w:val="00A80BDF"/>
    <w:rsid w:val="00A8475E"/>
    <w:rsid w:val="00A872D5"/>
    <w:rsid w:val="00A906A9"/>
    <w:rsid w:val="00A90C59"/>
    <w:rsid w:val="00AA14A8"/>
    <w:rsid w:val="00AA1C59"/>
    <w:rsid w:val="00AB3857"/>
    <w:rsid w:val="00AB4EAD"/>
    <w:rsid w:val="00AB651E"/>
    <w:rsid w:val="00AC2BF2"/>
    <w:rsid w:val="00AC58DC"/>
    <w:rsid w:val="00AD205F"/>
    <w:rsid w:val="00AD2A1C"/>
    <w:rsid w:val="00AD6877"/>
    <w:rsid w:val="00AE1372"/>
    <w:rsid w:val="00AE6108"/>
    <w:rsid w:val="00AF0340"/>
    <w:rsid w:val="00B0223D"/>
    <w:rsid w:val="00B0608C"/>
    <w:rsid w:val="00B075FD"/>
    <w:rsid w:val="00B16283"/>
    <w:rsid w:val="00B223A0"/>
    <w:rsid w:val="00B24643"/>
    <w:rsid w:val="00B3402D"/>
    <w:rsid w:val="00B417E5"/>
    <w:rsid w:val="00B4494D"/>
    <w:rsid w:val="00B458A7"/>
    <w:rsid w:val="00B5366D"/>
    <w:rsid w:val="00B54079"/>
    <w:rsid w:val="00B704E9"/>
    <w:rsid w:val="00B74343"/>
    <w:rsid w:val="00B74A36"/>
    <w:rsid w:val="00B75AB1"/>
    <w:rsid w:val="00B76751"/>
    <w:rsid w:val="00B80B8C"/>
    <w:rsid w:val="00B81E90"/>
    <w:rsid w:val="00B878A2"/>
    <w:rsid w:val="00B87BD8"/>
    <w:rsid w:val="00B96C21"/>
    <w:rsid w:val="00B96C92"/>
    <w:rsid w:val="00BC6745"/>
    <w:rsid w:val="00BC68F0"/>
    <w:rsid w:val="00BC749E"/>
    <w:rsid w:val="00BE1F43"/>
    <w:rsid w:val="00BE50E6"/>
    <w:rsid w:val="00BF0503"/>
    <w:rsid w:val="00BF113D"/>
    <w:rsid w:val="00BF38C2"/>
    <w:rsid w:val="00BF3BC0"/>
    <w:rsid w:val="00BF4DA0"/>
    <w:rsid w:val="00BF5225"/>
    <w:rsid w:val="00BF6F34"/>
    <w:rsid w:val="00C11608"/>
    <w:rsid w:val="00C117F8"/>
    <w:rsid w:val="00C12184"/>
    <w:rsid w:val="00C1468E"/>
    <w:rsid w:val="00C16582"/>
    <w:rsid w:val="00C215F7"/>
    <w:rsid w:val="00C25EC5"/>
    <w:rsid w:val="00C367AE"/>
    <w:rsid w:val="00C4575D"/>
    <w:rsid w:val="00C53686"/>
    <w:rsid w:val="00C53A7C"/>
    <w:rsid w:val="00C61FDD"/>
    <w:rsid w:val="00C646A2"/>
    <w:rsid w:val="00C670CB"/>
    <w:rsid w:val="00C7444F"/>
    <w:rsid w:val="00C81B10"/>
    <w:rsid w:val="00C82584"/>
    <w:rsid w:val="00C83F73"/>
    <w:rsid w:val="00C85F50"/>
    <w:rsid w:val="00C9018F"/>
    <w:rsid w:val="00C920D1"/>
    <w:rsid w:val="00C92387"/>
    <w:rsid w:val="00C95170"/>
    <w:rsid w:val="00CA3AB9"/>
    <w:rsid w:val="00CB645C"/>
    <w:rsid w:val="00CC1170"/>
    <w:rsid w:val="00CC5D90"/>
    <w:rsid w:val="00CD7F33"/>
    <w:rsid w:val="00CE1EC5"/>
    <w:rsid w:val="00CE3CF8"/>
    <w:rsid w:val="00CF1F41"/>
    <w:rsid w:val="00CF3EA5"/>
    <w:rsid w:val="00CF7B97"/>
    <w:rsid w:val="00D02498"/>
    <w:rsid w:val="00D26983"/>
    <w:rsid w:val="00D30E34"/>
    <w:rsid w:val="00D3418E"/>
    <w:rsid w:val="00D408F6"/>
    <w:rsid w:val="00D4380D"/>
    <w:rsid w:val="00D46242"/>
    <w:rsid w:val="00D46828"/>
    <w:rsid w:val="00D46971"/>
    <w:rsid w:val="00D541EA"/>
    <w:rsid w:val="00D61837"/>
    <w:rsid w:val="00D720F9"/>
    <w:rsid w:val="00D852F4"/>
    <w:rsid w:val="00D901A4"/>
    <w:rsid w:val="00D917D2"/>
    <w:rsid w:val="00D91C85"/>
    <w:rsid w:val="00DB1798"/>
    <w:rsid w:val="00DB1EA1"/>
    <w:rsid w:val="00DB5452"/>
    <w:rsid w:val="00DB6E26"/>
    <w:rsid w:val="00DC065B"/>
    <w:rsid w:val="00DC4D4A"/>
    <w:rsid w:val="00DC5120"/>
    <w:rsid w:val="00DD4F0C"/>
    <w:rsid w:val="00DD7043"/>
    <w:rsid w:val="00DE2AEA"/>
    <w:rsid w:val="00DE2BA1"/>
    <w:rsid w:val="00DE7734"/>
    <w:rsid w:val="00DF3F6E"/>
    <w:rsid w:val="00DF421B"/>
    <w:rsid w:val="00DF7DFC"/>
    <w:rsid w:val="00E1266A"/>
    <w:rsid w:val="00E1354E"/>
    <w:rsid w:val="00E15D84"/>
    <w:rsid w:val="00E25E27"/>
    <w:rsid w:val="00E26EF3"/>
    <w:rsid w:val="00E402D6"/>
    <w:rsid w:val="00E41580"/>
    <w:rsid w:val="00E70B9E"/>
    <w:rsid w:val="00E8045D"/>
    <w:rsid w:val="00E80A0A"/>
    <w:rsid w:val="00E81223"/>
    <w:rsid w:val="00E868A7"/>
    <w:rsid w:val="00EA2180"/>
    <w:rsid w:val="00EA5ACA"/>
    <w:rsid w:val="00EB730A"/>
    <w:rsid w:val="00EC4728"/>
    <w:rsid w:val="00EC4DB7"/>
    <w:rsid w:val="00EC7550"/>
    <w:rsid w:val="00ED7D44"/>
    <w:rsid w:val="00EE5929"/>
    <w:rsid w:val="00EE5994"/>
    <w:rsid w:val="00F20B32"/>
    <w:rsid w:val="00F2259F"/>
    <w:rsid w:val="00F273A5"/>
    <w:rsid w:val="00F27FF6"/>
    <w:rsid w:val="00F3096E"/>
    <w:rsid w:val="00F3736B"/>
    <w:rsid w:val="00F52BD4"/>
    <w:rsid w:val="00F5308E"/>
    <w:rsid w:val="00F544AF"/>
    <w:rsid w:val="00F55F6B"/>
    <w:rsid w:val="00F57C74"/>
    <w:rsid w:val="00F60BE3"/>
    <w:rsid w:val="00F6118C"/>
    <w:rsid w:val="00F74A54"/>
    <w:rsid w:val="00F8595D"/>
    <w:rsid w:val="00F86FD0"/>
    <w:rsid w:val="00F922B2"/>
    <w:rsid w:val="00F94263"/>
    <w:rsid w:val="00FA6F32"/>
    <w:rsid w:val="00FA77EC"/>
    <w:rsid w:val="00FB6E7A"/>
    <w:rsid w:val="00FC338D"/>
    <w:rsid w:val="00FD20D2"/>
    <w:rsid w:val="00FD3FEE"/>
    <w:rsid w:val="00FE6F17"/>
    <w:rsid w:val="00FF2EA0"/>
    <w:rsid w:val="00FF4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967F66"/>
  <w15:docId w15:val="{62BF20A6-BA85-43D8-8198-F1B43BF4A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Garamond" w:hAnsi="Garamond" w:cs="Garamond"/>
        <w:color w:val="000000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1"/>
    <w:next w:val="Normal1"/>
    <w:pPr>
      <w:keepNext/>
      <w:keepLines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1"/>
    <w:next w:val="Normal1"/>
    <w:pPr>
      <w:keepNext/>
      <w:keepLines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TableContents">
    <w:name w:val="Table Contents"/>
    <w:basedOn w:val="Normal"/>
    <w:qFormat/>
    <w:rsid w:val="001C6BDC"/>
    <w:pPr>
      <w:widowControl w:val="0"/>
      <w:suppressLineNumbers/>
      <w:suppressAutoHyphens/>
      <w:jc w:val="left"/>
    </w:pPr>
    <w:rPr>
      <w:rFonts w:ascii="Liberation Serif" w:eastAsia="Droid Sans Fallback" w:hAnsi="Liberation Serif" w:cs="FreeSans"/>
      <w:color w:val="auto"/>
      <w:sz w:val="24"/>
      <w:szCs w:val="24"/>
      <w:lang w:val="en-IN" w:eastAsia="zh-CN" w:bidi="hi-IN"/>
    </w:rPr>
  </w:style>
  <w:style w:type="paragraph" w:customStyle="1" w:styleId="Achievement">
    <w:name w:val="Achievement"/>
    <w:basedOn w:val="BodyText"/>
    <w:rsid w:val="001C6BDC"/>
    <w:pPr>
      <w:numPr>
        <w:numId w:val="1"/>
      </w:numPr>
      <w:tabs>
        <w:tab w:val="clear" w:pos="720"/>
      </w:tabs>
      <w:suppressAutoHyphens/>
      <w:spacing w:after="60" w:line="240" w:lineRule="atLeast"/>
      <w:ind w:firstLine="360"/>
    </w:pPr>
    <w:rPr>
      <w:rFonts w:eastAsia="Times New Roman" w:cs="Times New Roman"/>
      <w:color w:val="auto"/>
      <w:szCs w:val="20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1C6B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C6BDC"/>
  </w:style>
  <w:style w:type="paragraph" w:styleId="ListParagraph">
    <w:name w:val="List Paragraph"/>
    <w:basedOn w:val="Normal"/>
    <w:qFormat/>
    <w:rsid w:val="001C6BDC"/>
    <w:pPr>
      <w:suppressAutoHyphens/>
      <w:ind w:left="720"/>
      <w:contextualSpacing/>
    </w:pPr>
    <w:rPr>
      <w:rFonts w:eastAsia="Times New Roman" w:cs="Times New Roman"/>
      <w:color w:val="auto"/>
      <w:szCs w:val="20"/>
      <w:lang w:eastAsia="ar-SA"/>
    </w:rPr>
  </w:style>
  <w:style w:type="character" w:customStyle="1" w:styleId="apple-converted-space">
    <w:name w:val="apple-converted-space"/>
    <w:basedOn w:val="DefaultParagraphFont"/>
    <w:rsid w:val="001C6BDC"/>
  </w:style>
  <w:style w:type="character" w:customStyle="1" w:styleId="il">
    <w:name w:val="il"/>
    <w:basedOn w:val="DefaultParagraphFont"/>
    <w:rsid w:val="001C6BDC"/>
  </w:style>
  <w:style w:type="paragraph" w:customStyle="1" w:styleId="Body">
    <w:name w:val="Body"/>
    <w:rsid w:val="00853A03"/>
    <w:pPr>
      <w:pBdr>
        <w:top w:val="nil"/>
        <w:left w:val="nil"/>
        <w:bottom w:val="nil"/>
        <w:right w:val="nil"/>
        <w:between w:val="nil"/>
        <w:bar w:val="nil"/>
      </w:pBdr>
      <w:suppressAutoHyphens/>
    </w:pPr>
    <w:rPr>
      <w:u w:color="000000"/>
      <w:bdr w:val="nil"/>
      <w:lang w:eastAsia="en-IN"/>
    </w:rPr>
  </w:style>
  <w:style w:type="paragraph" w:styleId="NormalWeb">
    <w:name w:val="Normal (Web)"/>
    <w:basedOn w:val="Normal"/>
    <w:uiPriority w:val="99"/>
    <w:unhideWhenUsed/>
    <w:rsid w:val="00853A0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  <w:style w:type="paragraph" w:customStyle="1" w:styleId="paragraph">
    <w:name w:val="paragraph"/>
    <w:basedOn w:val="Normal"/>
    <w:rsid w:val="00853A03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eop">
    <w:name w:val="eop"/>
    <w:basedOn w:val="DefaultParagraphFont"/>
    <w:rsid w:val="00853A03"/>
  </w:style>
  <w:style w:type="character" w:customStyle="1" w:styleId="normaltextrun">
    <w:name w:val="normaltextrun"/>
    <w:basedOn w:val="DefaultParagraphFont"/>
    <w:rsid w:val="00853A03"/>
  </w:style>
  <w:style w:type="paragraph" w:styleId="NoSpacing">
    <w:name w:val="No Spacing"/>
    <w:uiPriority w:val="1"/>
    <w:qFormat/>
    <w:rsid w:val="00091504"/>
    <w:pPr>
      <w:jc w:val="left"/>
    </w:pPr>
    <w:rPr>
      <w:rFonts w:ascii="Cambria" w:eastAsiaTheme="minorEastAsia" w:hAnsi="Cambria" w:cstheme="minorBidi"/>
      <w:color w:val="auto"/>
      <w:sz w:val="21"/>
      <w:szCs w:val="21"/>
    </w:rPr>
  </w:style>
  <w:style w:type="paragraph" w:styleId="ListBullet">
    <w:name w:val="List Bullet"/>
    <w:basedOn w:val="Normal"/>
    <w:uiPriority w:val="99"/>
    <w:unhideWhenUsed/>
    <w:rsid w:val="00091504"/>
    <w:pPr>
      <w:numPr>
        <w:numId w:val="2"/>
      </w:numPr>
      <w:spacing w:after="160" w:line="276" w:lineRule="auto"/>
      <w:contextualSpacing/>
      <w:jc w:val="left"/>
    </w:pPr>
    <w:rPr>
      <w:rFonts w:ascii="Cambria" w:eastAsiaTheme="minorEastAsia" w:hAnsi="Cambria" w:cstheme="minorBidi"/>
      <w:color w:val="auto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F20B3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228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228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08F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08F6"/>
  </w:style>
  <w:style w:type="paragraph" w:styleId="Footer">
    <w:name w:val="footer"/>
    <w:basedOn w:val="Normal"/>
    <w:link w:val="FooterChar"/>
    <w:uiPriority w:val="99"/>
    <w:unhideWhenUsed/>
    <w:rsid w:val="00D408F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408F6"/>
  </w:style>
  <w:style w:type="character" w:styleId="Hyperlink">
    <w:name w:val="Hyperlink"/>
    <w:basedOn w:val="DefaultParagraphFont"/>
    <w:uiPriority w:val="99"/>
    <w:unhideWhenUsed/>
    <w:rsid w:val="00B223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3A0"/>
    <w:rPr>
      <w:color w:val="605E5C"/>
      <w:shd w:val="clear" w:color="auto" w:fill="E1DFDD"/>
    </w:rPr>
  </w:style>
  <w:style w:type="paragraph" w:customStyle="1" w:styleId="Default">
    <w:name w:val="Default"/>
    <w:rsid w:val="004E7708"/>
    <w:pPr>
      <w:autoSpaceDE w:val="0"/>
      <w:autoSpaceDN w:val="0"/>
      <w:adjustRightInd w:val="0"/>
      <w:jc w:val="left"/>
    </w:pPr>
    <w:rPr>
      <w:rFonts w:ascii="Rockwell" w:hAnsi="Rockwell" w:cs="Rockwell"/>
      <w:sz w:val="24"/>
      <w:szCs w:val="24"/>
      <w:lang w:val="en-IN" w:bidi="hi-IN"/>
    </w:rPr>
  </w:style>
  <w:style w:type="character" w:customStyle="1" w:styleId="vanity-namedomain">
    <w:name w:val="vanity-name__domain"/>
    <w:basedOn w:val="DefaultParagraphFont"/>
    <w:rsid w:val="002D25FF"/>
  </w:style>
  <w:style w:type="character" w:customStyle="1" w:styleId="vanity-namedisplay-name">
    <w:name w:val="vanity-name__display-name"/>
    <w:basedOn w:val="DefaultParagraphFont"/>
    <w:rsid w:val="002D25FF"/>
  </w:style>
  <w:style w:type="character" w:customStyle="1" w:styleId="break-words">
    <w:name w:val="break-words"/>
    <w:basedOn w:val="DefaultParagraphFont"/>
    <w:rsid w:val="00DE7734"/>
  </w:style>
  <w:style w:type="character" w:styleId="FollowedHyperlink">
    <w:name w:val="FollowedHyperlink"/>
    <w:basedOn w:val="DefaultParagraphFont"/>
    <w:uiPriority w:val="99"/>
    <w:semiHidden/>
    <w:unhideWhenUsed/>
    <w:rsid w:val="00DE773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DE7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0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1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4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mashah21@gmail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post.com/software/employeef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post.com/software/neighborhood-evacuatio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vama-rit/Topic-Modelling-for-Olympic-and-Fashion-News" TargetMode="External"/><Relationship Id="rId4" Type="http://schemas.openxmlformats.org/officeDocument/2006/relationships/settings" Target="settings.xml"/><Relationship Id="rId9" Type="http://schemas.openxmlformats.org/officeDocument/2006/relationships/hyperlink" Target="www.linkedin.com/in/vamashah2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B3D1DD-78E3-4A99-89CC-4E47EB261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03</TotalTime>
  <Pages>1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</dc:creator>
  <cp:keywords/>
  <dc:description/>
  <cp:lastModifiedBy>Vama Shah (RIT Student)</cp:lastModifiedBy>
  <cp:revision>19</cp:revision>
  <cp:lastPrinted>2022-04-21T04:48:00Z</cp:lastPrinted>
  <dcterms:created xsi:type="dcterms:W3CDTF">2022-01-30T21:57:00Z</dcterms:created>
  <dcterms:modified xsi:type="dcterms:W3CDTF">2022-04-22T15:18:00Z</dcterms:modified>
</cp:coreProperties>
</file>